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F70A2E" w:rsidP="00F70A2E">
      <w:pPr>
        <w:pStyle w:val="Nadpis1"/>
      </w:pPr>
      <w:r>
        <w:t>Problem decomposition and learning integration</w:t>
      </w:r>
    </w:p>
    <w:p w:rsidR="006663EA" w:rsidRPr="00A8212E" w:rsidRDefault="006663EA" w:rsidP="00B54FB3">
      <w:r>
        <w:rPr>
          <w:noProof/>
        </w:rPr>
        <w:t>D</w:t>
      </w:r>
      <w:r w:rsidRPr="006663EA">
        <w:rPr>
          <w:noProof/>
        </w:rPr>
        <w:t>ecision</w:t>
      </w:r>
      <w:r>
        <w:rPr>
          <w:noProof/>
        </w:rPr>
        <w:t>-making</w:t>
      </w:r>
      <w:r>
        <w:t xml:space="preserve"> </w:t>
      </w:r>
      <w:r w:rsidRPr="006663EA">
        <w:rPr>
          <w:noProof/>
        </w:rPr>
        <w:t>is</w:t>
      </w:r>
      <w:r>
        <w:rPr>
          <w:noProof/>
        </w:rPr>
        <w:t xml:space="preserve"> just one of many competencies required by</w:t>
      </w:r>
      <w:r w:rsidR="006C7C32">
        <w:rPr>
          <w:noProof/>
        </w:rPr>
        <w:t xml:space="preserve"> a</w:t>
      </w:r>
      <w:r>
        <w:rPr>
          <w:noProof/>
        </w:rPr>
        <w:t xml:space="preserve"> </w:t>
      </w:r>
      <w:r w:rsidRPr="006C7C32">
        <w:rPr>
          <w:noProof/>
        </w:rPr>
        <w:t>bot</w:t>
      </w:r>
      <w:r>
        <w:rPr>
          <w:noProof/>
        </w:rPr>
        <w:t xml:space="preserve"> to be able to play games like StarCraft. </w:t>
      </w:r>
      <w:r>
        <w:t xml:space="preserve">In {chapter </w:t>
      </w:r>
      <w:r w:rsidRPr="006663EA">
        <w:rPr>
          <w:noProof/>
        </w:rPr>
        <w:t>link</w:t>
      </w:r>
      <w:r>
        <w:t xml:space="preserve">} we </w:t>
      </w:r>
      <w:r w:rsidRPr="006663EA">
        <w:rPr>
          <w:noProof/>
        </w:rPr>
        <w:t>present</w:t>
      </w:r>
      <w:r>
        <w:rPr>
          <w:noProof/>
        </w:rPr>
        <w:t>ed</w:t>
      </w:r>
      <w:r>
        <w:t xml:space="preserve"> various other </w:t>
      </w:r>
      <w:r>
        <w:rPr>
          <w:noProof/>
        </w:rPr>
        <w:t>skill</w:t>
      </w:r>
      <w:r w:rsidRPr="006663EA">
        <w:rPr>
          <w:noProof/>
        </w:rPr>
        <w:t>s</w:t>
      </w:r>
      <w:r>
        <w:rPr>
          <w:noProof/>
        </w:rPr>
        <w:t xml:space="preserve"> vital for </w:t>
      </w:r>
      <w:r w:rsidRPr="006663EA">
        <w:rPr>
          <w:noProof/>
        </w:rPr>
        <w:t>su</w:t>
      </w:r>
      <w:r>
        <w:rPr>
          <w:noProof/>
        </w:rPr>
        <w:t>c</w:t>
      </w:r>
      <w:r w:rsidRPr="006663EA">
        <w:rPr>
          <w:noProof/>
        </w:rPr>
        <w:t>cessful</w:t>
      </w:r>
      <w:r>
        <w:rPr>
          <w:noProof/>
        </w:rPr>
        <w:t xml:space="preserve"> </w:t>
      </w:r>
      <w:r w:rsidRPr="00E55F4F">
        <w:rPr>
          <w:noProof/>
        </w:rPr>
        <w:t>bot</w:t>
      </w:r>
      <w:r>
        <w:t xml:space="preserve"> and showed that</w:t>
      </w:r>
      <w:r w:rsidR="00062180">
        <w:t xml:space="preserve"> those skills </w:t>
      </w:r>
      <w:r w:rsidR="00062180" w:rsidRPr="00062180">
        <w:rPr>
          <w:noProof/>
        </w:rPr>
        <w:t>m</w:t>
      </w:r>
      <w:r w:rsidR="00062180">
        <w:rPr>
          <w:noProof/>
        </w:rPr>
        <w:t>ight</w:t>
      </w:r>
      <w:r w:rsidR="00062180">
        <w:t xml:space="preserve"> have certain depth as it is in the </w:t>
      </w:r>
      <w:r>
        <w:t>case</w:t>
      </w:r>
      <w:r w:rsidR="00062180">
        <w:t xml:space="preserve"> of</w:t>
      </w:r>
      <w:r>
        <w:t xml:space="preserve"> decision making</w:t>
      </w:r>
      <w:r w:rsidR="00062180">
        <w:rPr>
          <w:noProof/>
        </w:rPr>
        <w:t xml:space="preserve">. To create a </w:t>
      </w:r>
      <w:r w:rsidR="00062180" w:rsidRPr="00062180">
        <w:rPr>
          <w:noProof/>
        </w:rPr>
        <w:t>capable</w:t>
      </w:r>
      <w:r w:rsidR="00062180">
        <w:rPr>
          <w:noProof/>
        </w:rPr>
        <w:t xml:space="preserve"> </w:t>
      </w:r>
      <w:r w:rsidR="00062180" w:rsidRPr="00E55F4F">
        <w:rPr>
          <w:noProof/>
        </w:rPr>
        <w:t>bot</w:t>
      </w:r>
      <w:r w:rsidR="00062180">
        <w:rPr>
          <w:noProof/>
        </w:rPr>
        <w:t xml:space="preserve"> for games like StarCraft one must use many techniques presented in </w:t>
      </w:r>
      <w:r w:rsidR="00062180">
        <w:t xml:space="preserve">{chapter </w:t>
      </w:r>
      <w:r w:rsidR="00062180" w:rsidRPr="006663EA">
        <w:rPr>
          <w:noProof/>
        </w:rPr>
        <w:t>link</w:t>
      </w:r>
      <w:r w:rsidR="00062180">
        <w:t xml:space="preserve">}. </w:t>
      </w:r>
      <w:r w:rsidR="003D0A94">
        <w:t xml:space="preserve">Inverse </w:t>
      </w:r>
      <w:r w:rsidR="003D0A94" w:rsidRPr="003D0A94">
        <w:rPr>
          <w:noProof/>
        </w:rPr>
        <w:t>Reinforc</w:t>
      </w:r>
      <w:r w:rsidR="003D0A94">
        <w:rPr>
          <w:noProof/>
        </w:rPr>
        <w:t>e</w:t>
      </w:r>
      <w:r w:rsidR="003D0A94" w:rsidRPr="003D0A94">
        <w:rPr>
          <w:noProof/>
        </w:rPr>
        <w:t>ment</w:t>
      </w:r>
      <w:r w:rsidR="003D0A94">
        <w:t xml:space="preserve"> L</w:t>
      </w:r>
      <w:r w:rsidR="003D0A94" w:rsidRPr="003D0A94">
        <w:rPr>
          <w:noProof/>
        </w:rPr>
        <w:t>earning</w:t>
      </w:r>
      <w:r w:rsidR="003D0A94">
        <w:rPr>
          <w:noProof/>
        </w:rPr>
        <w:t xml:space="preserve"> </w:t>
      </w:r>
      <w:r w:rsidR="003D0A94">
        <w:t xml:space="preserve">is just one of the techniques to obtain one particular </w:t>
      </w:r>
      <w:r w:rsidR="003D0A94" w:rsidRPr="003D0A94">
        <w:rPr>
          <w:noProof/>
        </w:rPr>
        <w:t>skill</w:t>
      </w:r>
      <w:r w:rsidR="003D0A94">
        <w:rPr>
          <w:noProof/>
        </w:rPr>
        <w:t>,</w:t>
      </w:r>
      <w:r w:rsidR="003D0A94">
        <w:t xml:space="preserve"> and it alone is not enough to realize bot. </w:t>
      </w:r>
      <w:r w:rsidR="003D0A94" w:rsidRPr="003D0A94">
        <w:rPr>
          <w:noProof/>
        </w:rPr>
        <w:t>Ther</w:t>
      </w:r>
      <w:r w:rsidR="003D0A94">
        <w:rPr>
          <w:noProof/>
        </w:rPr>
        <w:t>e</w:t>
      </w:r>
      <w:r w:rsidR="003D0A94" w:rsidRPr="003D0A94">
        <w:rPr>
          <w:noProof/>
        </w:rPr>
        <w:t>fore</w:t>
      </w:r>
      <w:r w:rsidR="003D0A94">
        <w:t xml:space="preserve"> we developed</w:t>
      </w:r>
      <w:r w:rsidR="00B54FB3">
        <w:t xml:space="preserve"> an</w:t>
      </w:r>
      <w:r w:rsidR="003D0A94">
        <w:t xml:space="preserve"> </w:t>
      </w:r>
      <w:r w:rsidR="00F65A8E" w:rsidRPr="00B54FB3">
        <w:rPr>
          <w:noProof/>
        </w:rPr>
        <w:t>opinionated</w:t>
      </w:r>
      <w:r w:rsidR="00F65A8E">
        <w:t xml:space="preserve"> framework based on ideas of</w:t>
      </w:r>
      <w:r w:rsidR="00B54FB3">
        <w:t xml:space="preserve"> distributed</w:t>
      </w:r>
      <w:r w:rsidR="00F65A8E">
        <w:t xml:space="preserve"> </w:t>
      </w:r>
      <w:r w:rsidR="00F65A8E" w:rsidRPr="00F65A8E">
        <w:rPr>
          <w:noProof/>
        </w:rPr>
        <w:t>multi-agent</w:t>
      </w:r>
      <w:r w:rsidR="00F65A8E">
        <w:t xml:space="preserve"> systems described in {chaper </w:t>
      </w:r>
      <w:r w:rsidR="003D0A94">
        <w:rPr>
          <w:noProof/>
        </w:rPr>
        <w:t xml:space="preserve">link} to be able to integrate other techniques to our </w:t>
      </w:r>
      <w:r w:rsidR="003D0A94" w:rsidRPr="00E55F4F">
        <w:rPr>
          <w:noProof/>
        </w:rPr>
        <w:t>bot</w:t>
      </w:r>
      <w:r w:rsidR="00B54FB3" w:rsidRPr="00B54FB3">
        <w:rPr>
          <w:noProof/>
        </w:rPr>
        <w:t xml:space="preserve"> and </w:t>
      </w:r>
      <w:r w:rsidR="00B54FB3">
        <w:rPr>
          <w:noProof/>
        </w:rPr>
        <w:t xml:space="preserve">due to the </w:t>
      </w:r>
      <w:r w:rsidR="00B54FB3" w:rsidRPr="00B54FB3">
        <w:rPr>
          <w:noProof/>
        </w:rPr>
        <w:t>necessity</w:t>
      </w:r>
      <w:r w:rsidR="00B54FB3">
        <w:rPr>
          <w:noProof/>
        </w:rPr>
        <w:t xml:space="preserve"> to </w:t>
      </w:r>
      <w:r w:rsidR="00B54FB3" w:rsidRPr="00B54FB3">
        <w:rPr>
          <w:noProof/>
        </w:rPr>
        <w:t>decompose</w:t>
      </w:r>
      <w:r>
        <w:t xml:space="preserve"> the problem of playing StarCraft to more manageable subproblems.</w:t>
      </w:r>
      <w:r w:rsidR="00B54FB3">
        <w:t xml:space="preserve"> In the </w:t>
      </w:r>
      <w:r w:rsidR="00B54FB3" w:rsidRPr="00B54FB3">
        <w:rPr>
          <w:noProof/>
        </w:rPr>
        <w:t>following</w:t>
      </w:r>
      <w:r w:rsidR="00B54FB3">
        <w:t xml:space="preserve"> </w:t>
      </w:r>
      <w:r w:rsidR="00B54FB3" w:rsidRPr="00B54FB3">
        <w:rPr>
          <w:noProof/>
        </w:rPr>
        <w:t>chapter</w:t>
      </w:r>
      <w:r w:rsidR="00B54FB3">
        <w:rPr>
          <w:noProof/>
        </w:rPr>
        <w:t>,</w:t>
      </w:r>
      <w:r w:rsidR="00B54FB3">
        <w:t xml:space="preserve"> we present our framework, the </w:t>
      </w:r>
      <w:r w:rsidR="00B54FB3" w:rsidRPr="00B54FB3">
        <w:rPr>
          <w:noProof/>
        </w:rPr>
        <w:t>high</w:t>
      </w:r>
      <w:r w:rsidR="00B54FB3">
        <w:rPr>
          <w:noProof/>
        </w:rPr>
        <w:t>-</w:t>
      </w:r>
      <w:r w:rsidR="00B54FB3" w:rsidRPr="00B54FB3">
        <w:rPr>
          <w:noProof/>
        </w:rPr>
        <w:t>level</w:t>
      </w:r>
      <w:r w:rsidR="00B54FB3">
        <w:t xml:space="preserve"> architecture of our </w:t>
      </w:r>
      <w:r w:rsidR="00B54FB3" w:rsidRPr="00E55F4F">
        <w:rPr>
          <w:noProof/>
        </w:rPr>
        <w:t>bot</w:t>
      </w:r>
      <w:r w:rsidR="00B54FB3">
        <w:t xml:space="preserve"> and integration of learning.</w:t>
      </w:r>
      <w:r w:rsidR="00546844">
        <w:t xml:space="preserve"> </w:t>
      </w:r>
      <w:r w:rsidR="00546844">
        <w:rPr>
          <w:noProof/>
        </w:rPr>
        <w:t>The r</w:t>
      </w:r>
      <w:r w:rsidR="00546844" w:rsidRPr="00546844">
        <w:rPr>
          <w:noProof/>
        </w:rPr>
        <w:t>easoning</w:t>
      </w:r>
      <w:r w:rsidR="00546844">
        <w:t xml:space="preserve"> behind using MAS can </w:t>
      </w:r>
      <w:r w:rsidR="00546844" w:rsidRPr="00E55F4F">
        <w:rPr>
          <w:noProof/>
        </w:rPr>
        <w:t>be found</w:t>
      </w:r>
      <w:r w:rsidR="00546844">
        <w:t xml:space="preserve"> at the end of the previous {chapter}. </w:t>
      </w:r>
      <w:r w:rsidR="00B52ECF">
        <w:t xml:space="preserve">All code related to our work can </w:t>
      </w:r>
      <w:r w:rsidR="00B52ECF" w:rsidRPr="00E55F4F">
        <w:rPr>
          <w:noProof/>
        </w:rPr>
        <w:t>be found</w:t>
      </w:r>
      <w:r w:rsidR="00B52ECF">
        <w:t xml:space="preserve"> in public repository {link}.</w:t>
      </w:r>
    </w:p>
    <w:p w:rsidR="00382B9A" w:rsidRDefault="00382B9A" w:rsidP="00382B9A">
      <w:pPr>
        <w:pStyle w:val="Nadpis2"/>
      </w:pPr>
      <w:r>
        <w:t>Framework</w:t>
      </w:r>
    </w:p>
    <w:p w:rsidR="00F70A2E" w:rsidRDefault="00382B9A" w:rsidP="005007E0">
      <w:r w:rsidRPr="00E55F4F">
        <w:rPr>
          <w:noProof/>
        </w:rPr>
        <w:t>First of all, it is important to explain why</w:t>
      </w:r>
      <w:r>
        <w:t xml:space="preserve"> we bothered developing something such as framework in the first place when </w:t>
      </w:r>
      <w:r>
        <w:rPr>
          <w:noProof/>
        </w:rPr>
        <w:t xml:space="preserve">many others bots </w:t>
      </w:r>
      <w:r>
        <w:t xml:space="preserve">such as </w:t>
      </w:r>
      <w:sdt>
        <w:sdtPr>
          <w:id w:val="194663842"/>
          <w:citation/>
        </w:sdtPr>
        <w:sdtEndPr/>
        <w:sdtContent>
          <w:r>
            <w:fldChar w:fldCharType="begin"/>
          </w:r>
          <w:r>
            <w:instrText xml:space="preserve"> CITATION vJQFRUgQbv0liHtZ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and </w:t>
      </w:r>
      <w:sdt>
        <w:sdtPr>
          <w:id w:val="103854759"/>
          <w:citation/>
        </w:sdtPr>
        <w:sdtEndPr/>
        <w:sdtContent>
          <w:r>
            <w:fldChar w:fldCharType="begin"/>
          </w:r>
          <w:r>
            <w:instrText xml:space="preserve"> CITATION Nkf5uTchoH5a09sS </w:instrText>
          </w:r>
          <w:r>
            <w:fldChar w:fldCharType="separate"/>
          </w:r>
          <w:r>
            <w:rPr>
              <w:noProof/>
            </w:rPr>
            <w:t>[2]</w:t>
          </w:r>
          <w:r>
            <w:fldChar w:fldCharType="end"/>
          </w:r>
        </w:sdtContent>
      </w:sdt>
      <w:r w:rsidR="005007E0">
        <w:t xml:space="preserve"> use MAS ideas to some </w:t>
      </w:r>
      <w:r w:rsidR="005007E0" w:rsidRPr="005007E0">
        <w:rPr>
          <w:noProof/>
        </w:rPr>
        <w:t>extent</w:t>
      </w:r>
      <w:r w:rsidR="005007E0">
        <w:rPr>
          <w:noProof/>
        </w:rPr>
        <w:t>,</w:t>
      </w:r>
      <w:r w:rsidR="005007E0">
        <w:t xml:space="preserve"> and even some previous works </w:t>
      </w:r>
      <w:r w:rsidR="005007E0" w:rsidRPr="005007E0">
        <w:rPr>
          <w:noProof/>
        </w:rPr>
        <w:t>aim</w:t>
      </w:r>
      <w:r w:rsidR="005007E0">
        <w:t xml:space="preserve"> at developing framework of some kind </w:t>
      </w:r>
      <w:sdt>
        <w:sdtPr>
          <w:id w:val="1988278577"/>
          <w:citation/>
        </w:sdtPr>
        <w:sdtEndPr/>
        <w:sdtContent>
          <w:r w:rsidR="005007E0">
            <w:fldChar w:fldCharType="begin"/>
          </w:r>
          <w:r w:rsidR="005007E0">
            <w:instrText xml:space="preserve"> CITATION Cip1iv8oA1yOy0OT </w:instrText>
          </w:r>
          <w:r w:rsidR="005007E0">
            <w:fldChar w:fldCharType="separate"/>
          </w:r>
          <w:r w:rsidR="005007E0">
            <w:rPr>
              <w:noProof/>
            </w:rPr>
            <w:t>[3]</w:t>
          </w:r>
          <w:r w:rsidR="005007E0">
            <w:fldChar w:fldCharType="end"/>
          </w:r>
        </w:sdtContent>
      </w:sdt>
      <w:r w:rsidR="005007E0">
        <w:t xml:space="preserve">. Simply it was not enough for our use case as those works are even more </w:t>
      </w:r>
      <w:r w:rsidR="005007E0" w:rsidRPr="005007E0">
        <w:rPr>
          <w:noProof/>
        </w:rPr>
        <w:t>opinio</w:t>
      </w:r>
      <w:r w:rsidR="005007E0">
        <w:rPr>
          <w:noProof/>
        </w:rPr>
        <w:t>na</w:t>
      </w:r>
      <w:r w:rsidR="005007E0" w:rsidRPr="005007E0">
        <w:rPr>
          <w:noProof/>
        </w:rPr>
        <w:t>ted</w:t>
      </w:r>
      <w:r w:rsidR="005007E0">
        <w:t xml:space="preserve"> than our intended framework</w:t>
      </w:r>
      <w:r w:rsidR="00D058A2">
        <w:t>.</w:t>
      </w:r>
      <w:r w:rsidR="005007E0">
        <w:t xml:space="preserve"> </w:t>
      </w:r>
      <w:r w:rsidR="00D058A2">
        <w:t>I</w:t>
      </w:r>
      <w:r w:rsidR="005007E0">
        <w:t xml:space="preserve">n our </w:t>
      </w:r>
      <w:r w:rsidR="005007E0" w:rsidRPr="005007E0">
        <w:rPr>
          <w:noProof/>
        </w:rPr>
        <w:t>opinion</w:t>
      </w:r>
      <w:r w:rsidR="005007E0">
        <w:rPr>
          <w:noProof/>
        </w:rPr>
        <w:t>,</w:t>
      </w:r>
      <w:r w:rsidR="005007E0">
        <w:t xml:space="preserve"> it would put many </w:t>
      </w:r>
      <w:r w:rsidR="005007E0" w:rsidRPr="005007E0">
        <w:rPr>
          <w:noProof/>
        </w:rPr>
        <w:t>restriction</w:t>
      </w:r>
      <w:r w:rsidR="005007E0">
        <w:rPr>
          <w:noProof/>
        </w:rPr>
        <w:t>s</w:t>
      </w:r>
      <w:r w:rsidR="005007E0">
        <w:t xml:space="preserve"> on the future development as</w:t>
      </w:r>
      <w:r w:rsidR="00941E64">
        <w:t xml:space="preserve"> they do not meet our </w:t>
      </w:r>
      <w:r w:rsidR="005007E0" w:rsidRPr="005007E0">
        <w:rPr>
          <w:noProof/>
        </w:rPr>
        <w:t>requir</w:t>
      </w:r>
      <w:r w:rsidR="005007E0">
        <w:rPr>
          <w:noProof/>
        </w:rPr>
        <w:t>e</w:t>
      </w:r>
      <w:r w:rsidR="005007E0" w:rsidRPr="005007E0">
        <w:rPr>
          <w:noProof/>
        </w:rPr>
        <w:t>ments</w:t>
      </w:r>
      <w:r w:rsidR="005007E0">
        <w:t>:</w:t>
      </w:r>
    </w:p>
    <w:p w:rsidR="004C1545" w:rsidRDefault="00941E64" w:rsidP="00883949">
      <w:pPr>
        <w:pStyle w:val="Odstavecseseznamem"/>
        <w:numPr>
          <w:ilvl w:val="0"/>
          <w:numId w:val="1"/>
        </w:numPr>
        <w:rPr>
          <w:noProof/>
        </w:rPr>
      </w:pPr>
      <w:r>
        <w:t xml:space="preserve">We do not want to enforce some static form of </w:t>
      </w:r>
      <w:r w:rsidRPr="00941E64">
        <w:rPr>
          <w:noProof/>
        </w:rPr>
        <w:t>str</w:t>
      </w:r>
      <w:r>
        <w:rPr>
          <w:noProof/>
        </w:rPr>
        <w:t>u</w:t>
      </w:r>
      <w:r w:rsidRPr="00941E64">
        <w:rPr>
          <w:noProof/>
        </w:rPr>
        <w:t>cture</w:t>
      </w:r>
      <w:r>
        <w:t xml:space="preserve"> as relations between subproblems are dynamic and vary trough the time and si</w:t>
      </w:r>
      <w:r w:rsidR="00414E97">
        <w:rPr>
          <w:noProof/>
        </w:rPr>
        <w:t>tuation.</w:t>
      </w:r>
      <w:r w:rsidR="00883949">
        <w:rPr>
          <w:noProof/>
        </w:rPr>
        <w:t xml:space="preserve"> </w:t>
      </w:r>
      <w:r w:rsidR="00D51959">
        <w:rPr>
          <w:noProof/>
        </w:rPr>
        <w:t>We</w:t>
      </w:r>
      <w:r w:rsidR="004C1545">
        <w:t xml:space="preserve"> want </w:t>
      </w:r>
      <w:r w:rsidR="0033734F">
        <w:t>for</w:t>
      </w:r>
      <w:r w:rsidR="004C1545">
        <w:t xml:space="preserve"> </w:t>
      </w:r>
      <w:r w:rsidR="00883949">
        <w:rPr>
          <w:noProof/>
        </w:rPr>
        <w:t>parts</w:t>
      </w:r>
      <w:r w:rsidR="004C1545">
        <w:t xml:space="preserve"> of the system</w:t>
      </w:r>
      <w:r w:rsidR="0033734F">
        <w:t xml:space="preserve"> to make</w:t>
      </w:r>
      <w:r w:rsidR="004C1545">
        <w:t xml:space="preserve"> </w:t>
      </w:r>
      <w:r w:rsidR="0033734F">
        <w:rPr>
          <w:noProof/>
        </w:rPr>
        <w:t xml:space="preserve">proposals of the </w:t>
      </w:r>
      <w:r w:rsidR="0033734F">
        <w:t xml:space="preserve">goals that they think are </w:t>
      </w:r>
      <w:r w:rsidR="004C1545">
        <w:rPr>
          <w:noProof/>
        </w:rPr>
        <w:t>right</w:t>
      </w:r>
      <w:r w:rsidR="004C1545">
        <w:t xml:space="preserve"> for the collective</w:t>
      </w:r>
      <w:r w:rsidR="00D51959">
        <w:t xml:space="preserve"> and </w:t>
      </w:r>
      <w:r w:rsidR="00D51959" w:rsidRPr="00D51959">
        <w:rPr>
          <w:noProof/>
        </w:rPr>
        <w:t>a</w:t>
      </w:r>
      <w:r w:rsidR="00D51959">
        <w:rPr>
          <w:noProof/>
        </w:rPr>
        <w:t>u</w:t>
      </w:r>
      <w:r w:rsidR="00D51959" w:rsidRPr="00D51959">
        <w:rPr>
          <w:noProof/>
        </w:rPr>
        <w:t>gment</w:t>
      </w:r>
      <w:r w:rsidR="00D51959">
        <w:t xml:space="preserve"> the environment for others.</w:t>
      </w:r>
      <w:r w:rsidR="004C1545">
        <w:t xml:space="preserve"> </w:t>
      </w:r>
      <w:r w:rsidR="00D51959">
        <w:rPr>
          <w:noProof/>
        </w:rPr>
        <w:t>O</w:t>
      </w:r>
      <w:r w:rsidR="0033734F" w:rsidRPr="0033734F">
        <w:rPr>
          <w:noProof/>
        </w:rPr>
        <w:t>thers</w:t>
      </w:r>
      <w:r w:rsidR="00D51959">
        <w:rPr>
          <w:noProof/>
        </w:rPr>
        <w:t xml:space="preserve"> can then</w:t>
      </w:r>
      <w:r w:rsidR="0033734F" w:rsidRPr="0033734F">
        <w:rPr>
          <w:noProof/>
        </w:rPr>
        <w:t xml:space="preserve"> </w:t>
      </w:r>
      <w:r w:rsidR="0033734F">
        <w:rPr>
          <w:noProof/>
        </w:rPr>
        <w:t xml:space="preserve">decide their level of </w:t>
      </w:r>
      <w:r w:rsidR="0033734F" w:rsidRPr="0033734F">
        <w:rPr>
          <w:noProof/>
        </w:rPr>
        <w:t>involv</w:t>
      </w:r>
      <w:r w:rsidR="0033734F">
        <w:rPr>
          <w:noProof/>
        </w:rPr>
        <w:t>e</w:t>
      </w:r>
      <w:r w:rsidR="0033734F" w:rsidRPr="0033734F">
        <w:rPr>
          <w:noProof/>
        </w:rPr>
        <w:t>ment</w:t>
      </w:r>
      <w:r w:rsidR="0033734F">
        <w:rPr>
          <w:noProof/>
        </w:rPr>
        <w:t xml:space="preserve"> </w:t>
      </w:r>
      <w:r w:rsidR="00883949">
        <w:rPr>
          <w:noProof/>
        </w:rPr>
        <w:t>and</w:t>
      </w:r>
      <w:r w:rsidR="00D51959">
        <w:rPr>
          <w:noProof/>
        </w:rPr>
        <w:t xml:space="preserve"> </w:t>
      </w:r>
      <w:r w:rsidR="00D51959" w:rsidRPr="00883949">
        <w:rPr>
          <w:noProof/>
        </w:rPr>
        <w:t>behavior</w:t>
      </w:r>
      <w:r w:rsidR="0033734F" w:rsidRPr="00883949">
        <w:rPr>
          <w:noProof/>
        </w:rPr>
        <w:t xml:space="preserve"> </w:t>
      </w:r>
      <w:r w:rsidR="00883949">
        <w:rPr>
          <w:noProof/>
        </w:rPr>
        <w:t xml:space="preserve">for </w:t>
      </w:r>
      <w:r w:rsidR="00D51959">
        <w:rPr>
          <w:noProof/>
        </w:rPr>
        <w:t>the</w:t>
      </w:r>
      <w:r w:rsidR="0033734F">
        <w:rPr>
          <w:noProof/>
        </w:rPr>
        <w:t xml:space="preserve"> situation. </w:t>
      </w:r>
      <w:r w:rsidR="00883949">
        <w:rPr>
          <w:noProof/>
        </w:rPr>
        <w:t xml:space="preserve">We want to have our components as simple as possible by reducing </w:t>
      </w:r>
      <w:r w:rsidR="00883949" w:rsidRPr="00883949">
        <w:rPr>
          <w:noProof/>
        </w:rPr>
        <w:t>co</w:t>
      </w:r>
      <w:r w:rsidR="00883949">
        <w:rPr>
          <w:noProof/>
        </w:rPr>
        <w:t>m</w:t>
      </w:r>
      <w:r w:rsidR="00883949" w:rsidRPr="00883949">
        <w:rPr>
          <w:noProof/>
        </w:rPr>
        <w:t>munication</w:t>
      </w:r>
      <w:r w:rsidR="00883949">
        <w:rPr>
          <w:noProof/>
        </w:rPr>
        <w:t xml:space="preserve"> and focusing more on properties of the </w:t>
      </w:r>
      <w:r w:rsidR="00883949" w:rsidRPr="00883949">
        <w:rPr>
          <w:noProof/>
        </w:rPr>
        <w:t xml:space="preserve">environment. </w:t>
      </w:r>
      <w:r w:rsidR="00344713">
        <w:rPr>
          <w:noProof/>
        </w:rPr>
        <w:t>This kind of contract introduce</w:t>
      </w:r>
      <w:r w:rsidR="00883949">
        <w:rPr>
          <w:noProof/>
        </w:rPr>
        <w:t xml:space="preserve"> a</w:t>
      </w:r>
      <w:r w:rsidR="00344713">
        <w:rPr>
          <w:noProof/>
        </w:rPr>
        <w:t xml:space="preserve"> </w:t>
      </w:r>
      <w:r w:rsidR="00344713" w:rsidRPr="00883949">
        <w:rPr>
          <w:noProof/>
        </w:rPr>
        <w:t>loose</w:t>
      </w:r>
      <w:r w:rsidR="00344713">
        <w:rPr>
          <w:noProof/>
        </w:rPr>
        <w:t xml:space="preserve"> way of </w:t>
      </w:r>
      <w:r w:rsidR="00344713" w:rsidRPr="00344713">
        <w:rPr>
          <w:noProof/>
        </w:rPr>
        <w:t>co</w:t>
      </w:r>
      <w:r w:rsidR="00344713">
        <w:rPr>
          <w:noProof/>
        </w:rPr>
        <w:t>up</w:t>
      </w:r>
      <w:r w:rsidR="00344713" w:rsidRPr="00344713">
        <w:rPr>
          <w:noProof/>
        </w:rPr>
        <w:t>ling</w:t>
      </w:r>
      <w:r w:rsidR="00344713">
        <w:rPr>
          <w:noProof/>
        </w:rPr>
        <w:t xml:space="preserve"> for ind</w:t>
      </w:r>
      <w:r w:rsidR="00883949">
        <w:rPr>
          <w:noProof/>
        </w:rPr>
        <w:t xml:space="preserve">ividual components, </w:t>
      </w:r>
      <w:r w:rsidR="00344713">
        <w:rPr>
          <w:noProof/>
        </w:rPr>
        <w:t xml:space="preserve">enables greater abstraction with better </w:t>
      </w:r>
      <w:r w:rsidR="00344713" w:rsidRPr="00344713">
        <w:rPr>
          <w:noProof/>
        </w:rPr>
        <w:t>decomposition</w:t>
      </w:r>
      <w:r w:rsidR="00883949">
        <w:rPr>
          <w:noProof/>
        </w:rPr>
        <w:t xml:space="preserve"> and make problems simple.</w:t>
      </w:r>
    </w:p>
    <w:p w:rsidR="004C1545" w:rsidRDefault="007B465C" w:rsidP="008167F3">
      <w:pPr>
        <w:pStyle w:val="Odstavecseseznamem"/>
        <w:numPr>
          <w:ilvl w:val="0"/>
          <w:numId w:val="1"/>
        </w:numPr>
      </w:pPr>
      <w:r w:rsidRPr="00E55F4F">
        <w:rPr>
          <w:noProof/>
        </w:rPr>
        <w:t>We want our component to be able to</w:t>
      </w:r>
      <w:r>
        <w:t xml:space="preserve"> change its behavior based on circumstances. </w:t>
      </w:r>
      <w:r w:rsidR="00D51959">
        <w:t xml:space="preserve">As we are dealing with complex </w:t>
      </w:r>
      <w:r w:rsidR="00D51959" w:rsidRPr="00D51959">
        <w:rPr>
          <w:noProof/>
        </w:rPr>
        <w:t>problems</w:t>
      </w:r>
      <w:r w:rsidR="00D51959">
        <w:rPr>
          <w:noProof/>
        </w:rPr>
        <w:t>,</w:t>
      </w:r>
      <w:r w:rsidR="00D51959">
        <w:t xml:space="preserve"> we want to make things easier by reasoning what our search space looks like first </w:t>
      </w:r>
      <w:r w:rsidR="00883949">
        <w:t xml:space="preserve">and </w:t>
      </w:r>
      <w:r w:rsidR="00883949" w:rsidRPr="00883949">
        <w:rPr>
          <w:noProof/>
        </w:rPr>
        <w:t>th</w:t>
      </w:r>
      <w:r w:rsidR="00883949">
        <w:rPr>
          <w:noProof/>
        </w:rPr>
        <w:t>e</w:t>
      </w:r>
      <w:r w:rsidR="00883949" w:rsidRPr="00883949">
        <w:rPr>
          <w:noProof/>
        </w:rPr>
        <w:t>n</w:t>
      </w:r>
      <w:r w:rsidR="00883949">
        <w:t xml:space="preserve"> plan on this space.</w:t>
      </w:r>
    </w:p>
    <w:p w:rsidR="00834F11" w:rsidRDefault="00834F11" w:rsidP="008167F3">
      <w:pPr>
        <w:pStyle w:val="Odstavecseseznamem"/>
        <w:numPr>
          <w:ilvl w:val="0"/>
          <w:numId w:val="1"/>
        </w:numPr>
      </w:pPr>
      <w:r>
        <w:t xml:space="preserve">We want our framework to be modular and easily extensible with the </w:t>
      </w:r>
      <w:r w:rsidRPr="00834F11">
        <w:rPr>
          <w:noProof/>
        </w:rPr>
        <w:t>possibility</w:t>
      </w:r>
      <w:r>
        <w:t xml:space="preserve"> to integrate many techniques.</w:t>
      </w:r>
    </w:p>
    <w:p w:rsidR="005007E0" w:rsidRDefault="00883949" w:rsidP="005007E0">
      <w:pPr>
        <w:pStyle w:val="Odstavecseseznamem"/>
        <w:numPr>
          <w:ilvl w:val="0"/>
          <w:numId w:val="1"/>
        </w:numPr>
      </w:pPr>
      <w:r>
        <w:t xml:space="preserve">We want </w:t>
      </w:r>
      <w:r w:rsidR="002D00F7">
        <w:t xml:space="preserve">for </w:t>
      </w:r>
      <w:r>
        <w:t xml:space="preserve">our framework to be </w:t>
      </w:r>
      <w:r w:rsidRPr="00323C64">
        <w:rPr>
          <w:noProof/>
        </w:rPr>
        <w:t>portable</w:t>
      </w:r>
      <w:r w:rsidR="00323C64">
        <w:rPr>
          <w:noProof/>
        </w:rPr>
        <w:t>;</w:t>
      </w:r>
      <w:r w:rsidR="008167F3" w:rsidRPr="00323C64">
        <w:rPr>
          <w:noProof/>
        </w:rPr>
        <w:t xml:space="preserve"> we</w:t>
      </w:r>
      <w:r w:rsidR="008167F3">
        <w:t xml:space="preserve"> may not want to use it just for StarCraft.</w:t>
      </w:r>
    </w:p>
    <w:p w:rsidR="004D3FB8" w:rsidRPr="00F70A2E" w:rsidRDefault="004D3FB8" w:rsidP="004D3FB8">
      <w:pPr>
        <w:rPr>
          <w:noProof/>
        </w:rPr>
      </w:pPr>
      <w:r>
        <w:rPr>
          <w:noProof/>
        </w:rPr>
        <w:t xml:space="preserve">In our </w:t>
      </w:r>
      <w:r w:rsidRPr="006F4488">
        <w:rPr>
          <w:noProof/>
        </w:rPr>
        <w:t>framework</w:t>
      </w:r>
      <w:r>
        <w:rPr>
          <w:noProof/>
        </w:rPr>
        <w:t xml:space="preserve">, we use terms </w:t>
      </w:r>
      <w:r w:rsidRPr="00825FCD">
        <w:rPr>
          <w:b/>
          <w:noProof/>
        </w:rPr>
        <w:t>Beliefs, Desire, and Intention</w:t>
      </w:r>
      <w:r>
        <w:rPr>
          <w:noProof/>
        </w:rPr>
        <w:t xml:space="preserve"> architecture from </w:t>
      </w:r>
      <w:r w:rsidRPr="00825FCD">
        <w:rPr>
          <w:b/>
          <w:noProof/>
        </w:rPr>
        <w:t>BDI</w:t>
      </w:r>
      <w:r>
        <w:rPr>
          <w:noProof/>
        </w:rPr>
        <w:t xml:space="preserve"> architecture </w:t>
      </w:r>
      <w:sdt>
        <w:sdtPr>
          <w:rPr>
            <w:noProof/>
          </w:rPr>
          <w:id w:val="-1096167963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ymZO0XtQl87yVaCP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4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to model agents. It is one way how to model rational agents. </w:t>
      </w:r>
      <w:r w:rsidRPr="004D3FB8">
        <w:rPr>
          <w:noProof/>
        </w:rPr>
        <w:t xml:space="preserve">From now on, </w:t>
      </w:r>
      <w:r>
        <w:rPr>
          <w:noProof/>
        </w:rPr>
        <w:t xml:space="preserve">to </w:t>
      </w:r>
      <w:r w:rsidRPr="004D3FB8">
        <w:rPr>
          <w:noProof/>
        </w:rPr>
        <w:t>beliefs we</w:t>
      </w:r>
      <w:r>
        <w:rPr>
          <w:noProof/>
        </w:rPr>
        <w:t xml:space="preserve"> </w:t>
      </w:r>
      <w:r w:rsidRPr="004D3FB8">
        <w:rPr>
          <w:noProof/>
        </w:rPr>
        <w:t>refer</w:t>
      </w:r>
      <w:r>
        <w:rPr>
          <w:noProof/>
        </w:rPr>
        <w:t xml:space="preserve"> as the</w:t>
      </w:r>
      <w:r w:rsidRPr="004D3FB8">
        <w:rPr>
          <w:noProof/>
        </w:rPr>
        <w:t xml:space="preserve"> information set available to the agent</w:t>
      </w:r>
      <w:r>
        <w:rPr>
          <w:noProof/>
        </w:rPr>
        <w:t xml:space="preserve">, </w:t>
      </w:r>
      <w:r w:rsidRPr="004D3FB8">
        <w:rPr>
          <w:noProof/>
        </w:rPr>
        <w:t>desires are objectives which agent may want to achieve, and intentions are objectives agent has committed to accomplish</w:t>
      </w:r>
      <w:r>
        <w:rPr>
          <w:noProof/>
        </w:rPr>
        <w:t>. Intention also</w:t>
      </w:r>
      <w:r w:rsidRPr="004D3FB8">
        <w:rPr>
          <w:noProof/>
        </w:rPr>
        <w:t xml:space="preserve"> contain</w:t>
      </w:r>
      <w:r>
        <w:rPr>
          <w:noProof/>
        </w:rPr>
        <w:t>s</w:t>
      </w:r>
      <w:r w:rsidRPr="004D3FB8">
        <w:rPr>
          <w:noProof/>
        </w:rPr>
        <w:t xml:space="preserve"> a </w:t>
      </w:r>
      <w:r w:rsidRPr="004D3FB8">
        <w:rPr>
          <w:b/>
          <w:noProof/>
        </w:rPr>
        <w:t>plan</w:t>
      </w:r>
      <w:r w:rsidRPr="004D3FB8">
        <w:rPr>
          <w:noProof/>
        </w:rPr>
        <w:t xml:space="preserve"> to reach the goal.</w:t>
      </w:r>
      <w:r>
        <w:rPr>
          <w:noProof/>
        </w:rPr>
        <w:t xml:space="preserve"> To </w:t>
      </w:r>
      <w:r w:rsidRPr="00884C4A">
        <w:rPr>
          <w:noProof/>
        </w:rPr>
        <w:t>illustrate the relation between those three terms</w:t>
      </w:r>
      <w:r>
        <w:rPr>
          <w:noProof/>
        </w:rPr>
        <w:t xml:space="preserve"> we give following situation from StarCraft</w:t>
      </w:r>
      <w:r w:rsidRPr="00884C4A">
        <w:rPr>
          <w:noProof/>
        </w:rPr>
        <w:t xml:space="preserve"> where the player has many options </w:t>
      </w:r>
      <w:r w:rsidR="00E7104C">
        <w:rPr>
          <w:noProof/>
        </w:rPr>
        <w:t>when</w:t>
      </w:r>
      <w:r w:rsidRPr="00884C4A">
        <w:rPr>
          <w:noProof/>
        </w:rPr>
        <w:t xml:space="preserve"> choos</w:t>
      </w:r>
      <w:r w:rsidR="00E7104C">
        <w:rPr>
          <w:noProof/>
        </w:rPr>
        <w:t xml:space="preserve">ing units to build (desires). </w:t>
      </w:r>
      <w:r w:rsidRPr="00884C4A">
        <w:rPr>
          <w:noProof/>
        </w:rPr>
        <w:t xml:space="preserve"> </w:t>
      </w:r>
      <w:r w:rsidR="00E7104C">
        <w:rPr>
          <w:noProof/>
        </w:rPr>
        <w:t>B</w:t>
      </w:r>
      <w:r w:rsidRPr="00E7104C">
        <w:rPr>
          <w:noProof/>
        </w:rPr>
        <w:t>ased</w:t>
      </w:r>
      <w:r w:rsidRPr="00884C4A">
        <w:rPr>
          <w:noProof/>
        </w:rPr>
        <w:t xml:space="preserve"> on his beliefs about his and enemy army composition (beliefs) he starts to create a particular unit mix to adapt his army (intentions).</w:t>
      </w:r>
      <w:r>
        <w:rPr>
          <w:noProof/>
        </w:rPr>
        <w:t xml:space="preserve"> </w:t>
      </w:r>
    </w:p>
    <w:p w:rsidR="00625947" w:rsidRPr="00625947" w:rsidRDefault="00F70A2E" w:rsidP="00625947">
      <w:pPr>
        <w:pStyle w:val="Nadpis3"/>
        <w:rPr>
          <w:noProof/>
        </w:rPr>
      </w:pPr>
      <w:r w:rsidRPr="00F70A2E">
        <w:rPr>
          <w:noProof/>
        </w:rPr>
        <w:lastRenderedPageBreak/>
        <w:t>Architecture over</w:t>
      </w:r>
      <w:r>
        <w:rPr>
          <w:noProof/>
        </w:rPr>
        <w:t>view and basic properties</w:t>
      </w:r>
    </w:p>
    <w:p w:rsidR="00834F11" w:rsidRDefault="00546844" w:rsidP="00834F11">
      <w:pPr>
        <w:rPr>
          <w:noProof/>
        </w:rPr>
      </w:pPr>
      <w:r>
        <w:rPr>
          <w:noProof/>
        </w:rPr>
        <w:t xml:space="preserve">Based on our </w:t>
      </w:r>
      <w:r w:rsidRPr="00546844">
        <w:rPr>
          <w:noProof/>
        </w:rPr>
        <w:t>requir</w:t>
      </w:r>
      <w:r>
        <w:rPr>
          <w:noProof/>
        </w:rPr>
        <w:t>e</w:t>
      </w:r>
      <w:r w:rsidRPr="00546844">
        <w:rPr>
          <w:noProof/>
        </w:rPr>
        <w:t>ments</w:t>
      </w:r>
      <w:r>
        <w:rPr>
          <w:noProof/>
        </w:rPr>
        <w:t xml:space="preserve"> we designed our framework as distributed multi-agent system. </w:t>
      </w:r>
      <w:r w:rsidRPr="00546844">
        <w:rPr>
          <w:noProof/>
        </w:rPr>
        <w:t>High</w:t>
      </w:r>
      <w:r>
        <w:rPr>
          <w:noProof/>
        </w:rPr>
        <w:t>-</w:t>
      </w:r>
      <w:r w:rsidRPr="00546844">
        <w:rPr>
          <w:noProof/>
        </w:rPr>
        <w:t>level</w:t>
      </w:r>
      <w:r>
        <w:rPr>
          <w:noProof/>
        </w:rPr>
        <w:t xml:space="preserve"> architecture </w:t>
      </w:r>
      <w:r w:rsidRPr="00546844">
        <w:rPr>
          <w:noProof/>
        </w:rPr>
        <w:t>over</w:t>
      </w:r>
      <w:r>
        <w:rPr>
          <w:noProof/>
        </w:rPr>
        <w:t xml:space="preserve">view is on figure {link} where </w:t>
      </w:r>
      <w:r w:rsidRPr="00546844">
        <w:rPr>
          <w:noProof/>
        </w:rPr>
        <w:t>b</w:t>
      </w:r>
      <w:r>
        <w:rPr>
          <w:noProof/>
        </w:rPr>
        <w:t>uilding block</w:t>
      </w:r>
      <w:r w:rsidRPr="00546844">
        <w:rPr>
          <w:noProof/>
        </w:rPr>
        <w:t>s</w:t>
      </w:r>
      <w:r>
        <w:rPr>
          <w:noProof/>
        </w:rPr>
        <w:t xml:space="preserve"> of our system </w:t>
      </w:r>
      <w:r w:rsidRPr="00E55F4F">
        <w:rPr>
          <w:noProof/>
        </w:rPr>
        <w:t>are shown</w:t>
      </w:r>
      <w:r w:rsidRPr="00546844">
        <w:rPr>
          <w:noProof/>
        </w:rPr>
        <w:t xml:space="preserve">. Main components of the system are agents and mediators for desires and beliefs. </w:t>
      </w:r>
      <w:r w:rsidR="00E7104C">
        <w:rPr>
          <w:noProof/>
        </w:rPr>
        <w:t>The</w:t>
      </w:r>
      <w:r w:rsidRPr="00546844">
        <w:rPr>
          <w:noProof/>
        </w:rPr>
        <w:t xml:space="preserve"> system is acces</w:t>
      </w:r>
      <w:r>
        <w:rPr>
          <w:noProof/>
        </w:rPr>
        <w:t>si</w:t>
      </w:r>
      <w:r w:rsidRPr="00546844">
        <w:rPr>
          <w:noProof/>
        </w:rPr>
        <w:t xml:space="preserve">ble trough façade. </w:t>
      </w:r>
    </w:p>
    <w:p w:rsidR="00546844" w:rsidRDefault="00546844" w:rsidP="00546844">
      <w:pPr>
        <w:jc w:val="center"/>
      </w:pPr>
      <w:r>
        <w:t>{figure</w:t>
      </w:r>
      <w:r w:rsidR="002705A7">
        <w:t xml:space="preserve"> – architecture - framework</w:t>
      </w:r>
      <w:r>
        <w:t>}</w:t>
      </w:r>
    </w:p>
    <w:p w:rsidR="00120477" w:rsidRDefault="006F4488" w:rsidP="00546844">
      <w:r>
        <w:rPr>
          <w:noProof/>
        </w:rPr>
        <w:t xml:space="preserve">The </w:t>
      </w:r>
      <w:r w:rsidR="00546844" w:rsidRPr="006F4488">
        <w:rPr>
          <w:noProof/>
        </w:rPr>
        <w:t>Central</w:t>
      </w:r>
      <w:r w:rsidR="00546844">
        <w:t xml:space="preserve"> part of our framework is</w:t>
      </w:r>
      <w:r w:rsidR="00E7104C">
        <w:t xml:space="preserve"> an</w:t>
      </w:r>
      <w:r w:rsidR="00546844">
        <w:t xml:space="preserve"> </w:t>
      </w:r>
      <w:r w:rsidR="00F41E58" w:rsidRPr="00E7104C">
        <w:rPr>
          <w:noProof/>
        </w:rPr>
        <w:t>a</w:t>
      </w:r>
      <w:r w:rsidR="00546844" w:rsidRPr="00E7104C">
        <w:rPr>
          <w:noProof/>
        </w:rPr>
        <w:t>gent</w:t>
      </w:r>
      <w:r w:rsidR="00E7104C">
        <w:t xml:space="preserve">. Its implementation </w:t>
      </w:r>
      <w:r w:rsidR="00FC3164">
        <w:t>is in</w:t>
      </w:r>
      <w:r w:rsidR="00FC3164" w:rsidRPr="006D535D">
        <w:rPr>
          <w:noProof/>
        </w:rPr>
        <w:t xml:space="preserve"> alignment</w:t>
      </w:r>
      <w:r w:rsidR="00FC3164">
        <w:t xml:space="preserve"> with agent’s principles </w:t>
      </w:r>
      <w:r w:rsidR="00F41E58">
        <w:rPr>
          <w:noProof/>
        </w:rPr>
        <w:t>outlin</w:t>
      </w:r>
      <w:r w:rsidR="00FC3164" w:rsidRPr="00F41E58">
        <w:rPr>
          <w:noProof/>
        </w:rPr>
        <w:t>ed</w:t>
      </w:r>
      <w:r w:rsidR="00FC3164">
        <w:t xml:space="preserve"> in {link}. It has</w:t>
      </w:r>
      <w:r>
        <w:t xml:space="preserve"> an</w:t>
      </w:r>
      <w:r w:rsidR="00FC3164">
        <w:t xml:space="preserve"> </w:t>
      </w:r>
      <w:r w:rsidR="00FC3164" w:rsidRPr="006F4488">
        <w:rPr>
          <w:noProof/>
        </w:rPr>
        <w:t>own</w:t>
      </w:r>
      <w:r w:rsidR="00FC3164">
        <w:t xml:space="preserve"> memory</w:t>
      </w:r>
      <w:r w:rsidR="00E7104C">
        <w:t xml:space="preserve"> to represent beliefs</w:t>
      </w:r>
      <w:r w:rsidR="00FC3164">
        <w:t xml:space="preserve"> where it stores data from sensors of the </w:t>
      </w:r>
      <w:r w:rsidR="00FC3164">
        <w:rPr>
          <w:noProof/>
        </w:rPr>
        <w:t>environ</w:t>
      </w:r>
      <w:r w:rsidR="00FC3164" w:rsidRPr="00FC3164">
        <w:rPr>
          <w:noProof/>
        </w:rPr>
        <w:t>ment</w:t>
      </w:r>
      <w:r w:rsidR="00FC3164">
        <w:t>, additional facts it</w:t>
      </w:r>
      <w:r w:rsidR="00E7104C">
        <w:t xml:space="preserve"> may</w:t>
      </w:r>
      <w:r w:rsidR="00FC3164">
        <w:t xml:space="preserve"> </w:t>
      </w:r>
      <w:r w:rsidR="00FC3164" w:rsidRPr="00FC3164">
        <w:rPr>
          <w:noProof/>
        </w:rPr>
        <w:t>deduce</w:t>
      </w:r>
      <w:r w:rsidR="00E7104C">
        <w:t xml:space="preserve"> and</w:t>
      </w:r>
      <w:r w:rsidR="00FC3164">
        <w:t xml:space="preserve"> </w:t>
      </w:r>
      <w:r w:rsidR="00FC3164" w:rsidRPr="00FC3164">
        <w:rPr>
          <w:noProof/>
        </w:rPr>
        <w:t>acces</w:t>
      </w:r>
      <w:r w:rsidR="00FC3164">
        <w:rPr>
          <w:noProof/>
        </w:rPr>
        <w:t>si</w:t>
      </w:r>
      <w:r w:rsidR="00FC3164" w:rsidRPr="00FC3164">
        <w:rPr>
          <w:noProof/>
        </w:rPr>
        <w:t>ble</w:t>
      </w:r>
      <w:r w:rsidR="00FC3164">
        <w:t xml:space="preserve"> beliefs shared by other agents trough </w:t>
      </w:r>
      <w:r w:rsidR="00FC3164" w:rsidRPr="00E7104C">
        <w:rPr>
          <w:noProof/>
        </w:rPr>
        <w:t>mediator</w:t>
      </w:r>
      <w:r w:rsidR="00E7104C">
        <w:rPr>
          <w:noProof/>
        </w:rPr>
        <w:t>.</w:t>
      </w:r>
      <w:r w:rsidR="00FC3164">
        <w:t xml:space="preserve"> </w:t>
      </w:r>
      <w:r w:rsidR="00E7104C">
        <w:rPr>
          <w:noProof/>
        </w:rPr>
        <w:t>An i</w:t>
      </w:r>
      <w:r w:rsidR="00E7104C" w:rsidRPr="00E7104C">
        <w:rPr>
          <w:noProof/>
        </w:rPr>
        <w:t>mportant</w:t>
      </w:r>
      <w:r w:rsidR="00E7104C">
        <w:t xml:space="preserve"> part of the </w:t>
      </w:r>
      <w:r w:rsidR="00E7104C" w:rsidRPr="00E7104C">
        <w:rPr>
          <w:noProof/>
        </w:rPr>
        <w:t>memory</w:t>
      </w:r>
      <w:r w:rsidR="00E7104C">
        <w:t xml:space="preserve"> </w:t>
      </w:r>
      <w:r w:rsidR="00E7104C">
        <w:rPr>
          <w:noProof/>
        </w:rPr>
        <w:t xml:space="preserve">is a </w:t>
      </w:r>
      <w:r w:rsidR="00E7104C" w:rsidRPr="00E7104C">
        <w:rPr>
          <w:noProof/>
        </w:rPr>
        <w:t>belief</w:t>
      </w:r>
      <w:r w:rsidR="00E7104C">
        <w:rPr>
          <w:noProof/>
        </w:rPr>
        <w:t xml:space="preserve"> about</w:t>
      </w:r>
      <w:r w:rsidR="00E7104C">
        <w:t xml:space="preserve"> </w:t>
      </w:r>
      <w:r w:rsidR="00FC3164">
        <w:t xml:space="preserve">its current plan or plans of others. </w:t>
      </w:r>
      <w:r w:rsidR="00FC3164">
        <w:rPr>
          <w:noProof/>
        </w:rPr>
        <w:t>The g</w:t>
      </w:r>
      <w:r w:rsidR="00FC3164" w:rsidRPr="00FC3164">
        <w:rPr>
          <w:noProof/>
        </w:rPr>
        <w:t>oal</w:t>
      </w:r>
      <w:r w:rsidR="00FC3164">
        <w:rPr>
          <w:noProof/>
        </w:rPr>
        <w:t xml:space="preserve"> for</w:t>
      </w:r>
      <w:r w:rsidR="00FC3164" w:rsidRPr="00FC3164">
        <w:rPr>
          <w:noProof/>
        </w:rPr>
        <w:t xml:space="preserve"> agent</w:t>
      </w:r>
      <w:r w:rsidR="00FC3164">
        <w:rPr>
          <w:noProof/>
        </w:rPr>
        <w:t xml:space="preserve"> design</w:t>
      </w:r>
      <w:r w:rsidR="00FC3164" w:rsidRPr="00FC3164">
        <w:rPr>
          <w:noProof/>
        </w:rPr>
        <w:t xml:space="preserve"> was to</w:t>
      </w:r>
      <w:r w:rsidR="00FC3164">
        <w:rPr>
          <w:noProof/>
        </w:rPr>
        <w:t xml:space="preserve"> be as simple</w:t>
      </w:r>
      <w:r w:rsidR="00FC3164" w:rsidRPr="00FC3164">
        <w:rPr>
          <w:noProof/>
        </w:rPr>
        <w:t xml:space="preserve"> as possible to ease complexity and enable better decomposition.</w:t>
      </w:r>
      <w:r w:rsidR="00FC3164">
        <w:t xml:space="preserve"> We ma</w:t>
      </w:r>
      <w:r w:rsidR="00120477">
        <w:t>d</w:t>
      </w:r>
      <w:r w:rsidR="00FC3164">
        <w:t xml:space="preserve">e </w:t>
      </w:r>
      <w:r w:rsidR="00FC3164" w:rsidRPr="00FC3164">
        <w:rPr>
          <w:noProof/>
        </w:rPr>
        <w:t>communication</w:t>
      </w:r>
      <w:r w:rsidR="00FC3164">
        <w:rPr>
          <w:noProof/>
        </w:rPr>
        <w:t xml:space="preserve"> as part of the </w:t>
      </w:r>
      <w:r w:rsidR="00FC3164" w:rsidRPr="00FC3164">
        <w:rPr>
          <w:noProof/>
        </w:rPr>
        <w:t>enviro</w:t>
      </w:r>
      <w:r w:rsidR="00FC3164">
        <w:rPr>
          <w:noProof/>
        </w:rPr>
        <w:t>n</w:t>
      </w:r>
      <w:r w:rsidR="00FC3164" w:rsidRPr="00FC3164">
        <w:rPr>
          <w:noProof/>
        </w:rPr>
        <w:t>ment</w:t>
      </w:r>
      <w:r w:rsidR="00FC3164">
        <w:t xml:space="preserve"> – trough </w:t>
      </w:r>
      <w:r w:rsidR="00FE4885">
        <w:t>desire and belief mediator.</w:t>
      </w:r>
      <w:r w:rsidR="00625947">
        <w:t xml:space="preserve"> </w:t>
      </w:r>
    </w:p>
    <w:p w:rsidR="00843D5E" w:rsidRDefault="00FE4885" w:rsidP="00546844">
      <w:pPr>
        <w:rPr>
          <w:noProof/>
        </w:rPr>
      </w:pPr>
      <w:r>
        <w:t xml:space="preserve">Each agent treats same way </w:t>
      </w:r>
      <w:r w:rsidRPr="00C73A9C">
        <w:rPr>
          <w:noProof/>
        </w:rPr>
        <w:t>own</w:t>
      </w:r>
      <w:r w:rsidR="00120477">
        <w:rPr>
          <w:noProof/>
        </w:rPr>
        <w:t xml:space="preserve"> and </w:t>
      </w:r>
      <w:r w:rsidRPr="00120477">
        <w:rPr>
          <w:noProof/>
        </w:rPr>
        <w:t>desire</w:t>
      </w:r>
      <w:r w:rsidR="00120477" w:rsidRPr="00120477">
        <w:rPr>
          <w:noProof/>
        </w:rPr>
        <w:t>s</w:t>
      </w:r>
      <w:r w:rsidRPr="00120477">
        <w:rPr>
          <w:noProof/>
        </w:rPr>
        <w:t xml:space="preserve"> periodically</w:t>
      </w:r>
      <w:r w:rsidR="00625947" w:rsidRPr="00120477">
        <w:rPr>
          <w:noProof/>
        </w:rPr>
        <w:t xml:space="preserve"> consumed</w:t>
      </w:r>
      <w:r>
        <w:t xml:space="preserve"> from</w:t>
      </w:r>
      <w:r w:rsidR="00120477">
        <w:t xml:space="preserve"> the</w:t>
      </w:r>
      <w:r>
        <w:t xml:space="preserve"> </w:t>
      </w:r>
      <w:r w:rsidRPr="00E55F4F">
        <w:rPr>
          <w:noProof/>
        </w:rPr>
        <w:t>mediator</w:t>
      </w:r>
      <w:r w:rsidR="00120477">
        <w:t xml:space="preserve">. The agent </w:t>
      </w:r>
      <w:r>
        <w:t xml:space="preserve">commits to </w:t>
      </w:r>
      <w:r w:rsidR="00120477">
        <w:t>desire</w:t>
      </w:r>
      <w:r>
        <w:t xml:space="preserve"> based on current settings and state of beliefs; it is only reacting </w:t>
      </w:r>
      <w:r>
        <w:rPr>
          <w:noProof/>
        </w:rPr>
        <w:t>to</w:t>
      </w:r>
      <w:r>
        <w:t xml:space="preserve"> the </w:t>
      </w:r>
      <w:r w:rsidRPr="00FE4885">
        <w:rPr>
          <w:noProof/>
        </w:rPr>
        <w:t>s</w:t>
      </w:r>
      <w:r>
        <w:rPr>
          <w:noProof/>
        </w:rPr>
        <w:t>ituation</w:t>
      </w:r>
      <w:r>
        <w:t xml:space="preserve"> of the </w:t>
      </w:r>
      <w:r w:rsidRPr="00FE4885">
        <w:rPr>
          <w:noProof/>
        </w:rPr>
        <w:t>enviro</w:t>
      </w:r>
      <w:r>
        <w:rPr>
          <w:noProof/>
        </w:rPr>
        <w:t>n</w:t>
      </w:r>
      <w:r w:rsidRPr="00FE4885">
        <w:rPr>
          <w:noProof/>
        </w:rPr>
        <w:t>ment</w:t>
      </w:r>
      <w:r>
        <w:rPr>
          <w:noProof/>
        </w:rPr>
        <w:t xml:space="preserve">. </w:t>
      </w:r>
      <w:r w:rsidR="00120477" w:rsidRPr="00120477">
        <w:rPr>
          <w:noProof/>
        </w:rPr>
        <w:t>Ther</w:t>
      </w:r>
      <w:r w:rsidR="00120477">
        <w:rPr>
          <w:noProof/>
        </w:rPr>
        <w:t>e</w:t>
      </w:r>
      <w:r w:rsidR="00120477" w:rsidRPr="00120477">
        <w:rPr>
          <w:noProof/>
        </w:rPr>
        <w:t>fore</w:t>
      </w:r>
      <w:r>
        <w:rPr>
          <w:noProof/>
        </w:rPr>
        <w:t xml:space="preserve"> agents are </w:t>
      </w:r>
      <w:r w:rsidRPr="00FE4885">
        <w:rPr>
          <w:noProof/>
        </w:rPr>
        <w:t>very</w:t>
      </w:r>
      <w:r>
        <w:rPr>
          <w:noProof/>
        </w:rPr>
        <w:t xml:space="preserve"> </w:t>
      </w:r>
      <w:r w:rsidRPr="00FE4885">
        <w:rPr>
          <w:noProof/>
        </w:rPr>
        <w:t>loosely</w:t>
      </w:r>
      <w:r>
        <w:rPr>
          <w:noProof/>
        </w:rPr>
        <w:t xml:space="preserve"> </w:t>
      </w:r>
      <w:r w:rsidRPr="00FE4885">
        <w:rPr>
          <w:noProof/>
        </w:rPr>
        <w:t>coupled</w:t>
      </w:r>
      <w:r w:rsidR="006F4488">
        <w:rPr>
          <w:noProof/>
        </w:rPr>
        <w:t xml:space="preserve"> and simple</w:t>
      </w:r>
      <w:r w:rsidR="00C73A9C">
        <w:rPr>
          <w:noProof/>
        </w:rPr>
        <w:t>. The w</w:t>
      </w:r>
      <w:r w:rsidR="00C73A9C" w:rsidRPr="00C73A9C">
        <w:rPr>
          <w:noProof/>
        </w:rPr>
        <w:t>ay</w:t>
      </w:r>
      <w:r w:rsidR="00C73A9C">
        <w:rPr>
          <w:noProof/>
        </w:rPr>
        <w:t xml:space="preserve"> how agents make</w:t>
      </w:r>
      <w:r>
        <w:rPr>
          <w:noProof/>
        </w:rPr>
        <w:t xml:space="preserve"> proposals to</w:t>
      </w:r>
      <w:r w:rsidR="00C73A9C">
        <w:rPr>
          <w:noProof/>
        </w:rPr>
        <w:t xml:space="preserve"> the</w:t>
      </w:r>
      <w:r>
        <w:rPr>
          <w:noProof/>
        </w:rPr>
        <w:t xml:space="preserve"> </w:t>
      </w:r>
      <w:r w:rsidRPr="00C73A9C">
        <w:rPr>
          <w:noProof/>
        </w:rPr>
        <w:t>system</w:t>
      </w:r>
      <w:r>
        <w:rPr>
          <w:noProof/>
        </w:rPr>
        <w:t xml:space="preserve"> </w:t>
      </w:r>
      <w:r w:rsidR="00F41E58" w:rsidRPr="006C7C32">
        <w:rPr>
          <w:noProof/>
        </w:rPr>
        <w:t>is based</w:t>
      </w:r>
      <w:r w:rsidR="00F41E58">
        <w:rPr>
          <w:noProof/>
        </w:rPr>
        <w:t xml:space="preserve"> on </w:t>
      </w:r>
      <w:r w:rsidR="00F41E58" w:rsidRPr="00F41E58">
        <w:rPr>
          <w:b/>
          <w:noProof/>
        </w:rPr>
        <w:t>Blackboard</w:t>
      </w:r>
      <w:r w:rsidR="00F41E58">
        <w:rPr>
          <w:noProof/>
        </w:rPr>
        <w:t xml:space="preserve"> architecture </w:t>
      </w:r>
      <w:sdt>
        <w:sdtPr>
          <w:rPr>
            <w:noProof/>
          </w:rPr>
          <w:id w:val="-1269384138"/>
          <w:citation/>
        </w:sdtPr>
        <w:sdtEndPr/>
        <w:sdtContent>
          <w:r w:rsidR="00F41E58">
            <w:rPr>
              <w:noProof/>
            </w:rPr>
            <w:fldChar w:fldCharType="begin"/>
          </w:r>
          <w:r w:rsidR="00F41E58">
            <w:rPr>
              <w:noProof/>
            </w:rPr>
            <w:instrText xml:space="preserve"> CITATION ymZO0XtQl87yVaCP </w:instrText>
          </w:r>
          <w:r w:rsidR="00F41E58">
            <w:rPr>
              <w:noProof/>
            </w:rPr>
            <w:fldChar w:fldCharType="separate"/>
          </w:r>
          <w:r w:rsidR="00F41E58">
            <w:rPr>
              <w:noProof/>
            </w:rPr>
            <w:t>[4]</w:t>
          </w:r>
          <w:r w:rsidR="00F41E58">
            <w:rPr>
              <w:noProof/>
            </w:rPr>
            <w:fldChar w:fldCharType="end"/>
          </w:r>
        </w:sdtContent>
      </w:sdt>
      <w:r w:rsidR="00C73A9C">
        <w:rPr>
          <w:noProof/>
        </w:rPr>
        <w:t>.</w:t>
      </w:r>
      <w:r w:rsidR="00F41E58">
        <w:rPr>
          <w:noProof/>
        </w:rPr>
        <w:t xml:space="preserve"> </w:t>
      </w:r>
      <w:r w:rsidR="00C73A9C">
        <w:rPr>
          <w:noProof/>
        </w:rPr>
        <w:t xml:space="preserve">In this </w:t>
      </w:r>
      <w:r w:rsidR="00C73A9C" w:rsidRPr="00C73A9C">
        <w:rPr>
          <w:noProof/>
        </w:rPr>
        <w:t>architecture</w:t>
      </w:r>
      <w:r w:rsidR="00C73A9C">
        <w:rPr>
          <w:noProof/>
        </w:rPr>
        <w:t xml:space="preserve">, experts </w:t>
      </w:r>
      <w:r w:rsidR="00C73A9C" w:rsidRPr="00C73A9C">
        <w:rPr>
          <w:noProof/>
        </w:rPr>
        <w:t>share</w:t>
      </w:r>
      <w:r w:rsidR="00F41E58">
        <w:rPr>
          <w:noProof/>
        </w:rPr>
        <w:t xml:space="preserve"> </w:t>
      </w:r>
      <w:r w:rsidR="00F41E58" w:rsidRPr="00F41E58">
        <w:rPr>
          <w:noProof/>
        </w:rPr>
        <w:t>experti</w:t>
      </w:r>
      <w:r w:rsidR="00F41E58">
        <w:rPr>
          <w:noProof/>
        </w:rPr>
        <w:t>se</w:t>
      </w:r>
      <w:r w:rsidR="00C73A9C">
        <w:rPr>
          <w:noProof/>
        </w:rPr>
        <w:t xml:space="preserve"> by stating what may be good for collective to let others </w:t>
      </w:r>
      <w:r w:rsidR="00C73A9C" w:rsidRPr="00C73A9C">
        <w:rPr>
          <w:noProof/>
        </w:rPr>
        <w:t>do</w:t>
      </w:r>
      <w:r w:rsidR="00C73A9C">
        <w:rPr>
          <w:noProof/>
        </w:rPr>
        <w:t xml:space="preserve"> that.</w:t>
      </w:r>
      <w:r w:rsidR="00F41E58">
        <w:rPr>
          <w:noProof/>
        </w:rPr>
        <w:t xml:space="preserve"> </w:t>
      </w:r>
      <w:r w:rsidR="00C73A9C">
        <w:rPr>
          <w:noProof/>
        </w:rPr>
        <w:t xml:space="preserve">Bot </w:t>
      </w:r>
      <w:r w:rsidR="00F41E58">
        <w:rPr>
          <w:noProof/>
        </w:rPr>
        <w:t xml:space="preserve">Nova </w:t>
      </w:r>
      <w:sdt>
        <w:sdtPr>
          <w:rPr>
            <w:noProof/>
          </w:rPr>
          <w:id w:val="-76373086"/>
          <w:citation/>
        </w:sdtPr>
        <w:sdtEndPr/>
        <w:sdtContent>
          <w:r w:rsidR="00F41E58">
            <w:rPr>
              <w:noProof/>
            </w:rPr>
            <w:fldChar w:fldCharType="begin"/>
          </w:r>
          <w:r w:rsidR="00F41E58">
            <w:rPr>
              <w:noProof/>
            </w:rPr>
            <w:instrText xml:space="preserve"> CITATION Nkf5uTchoH5a09sS </w:instrText>
          </w:r>
          <w:r w:rsidR="00F41E58">
            <w:rPr>
              <w:noProof/>
            </w:rPr>
            <w:fldChar w:fldCharType="separate"/>
          </w:r>
          <w:r w:rsidR="00F41E58">
            <w:rPr>
              <w:noProof/>
            </w:rPr>
            <w:t>[2]</w:t>
          </w:r>
          <w:r w:rsidR="00F41E58">
            <w:rPr>
              <w:noProof/>
            </w:rPr>
            <w:fldChar w:fldCharType="end"/>
          </w:r>
        </w:sdtContent>
      </w:sdt>
      <w:r w:rsidR="00C73A9C">
        <w:rPr>
          <w:noProof/>
        </w:rPr>
        <w:t xml:space="preserve"> also uses this kind of architecture. Using this architecture allows </w:t>
      </w:r>
      <w:r w:rsidR="00843D5E">
        <w:rPr>
          <w:noProof/>
        </w:rPr>
        <w:t>t</w:t>
      </w:r>
      <w:r w:rsidR="00843D5E" w:rsidRPr="00843D5E">
        <w:rPr>
          <w:noProof/>
        </w:rPr>
        <w:t>opology</w:t>
      </w:r>
      <w:r w:rsidR="00843D5E">
        <w:rPr>
          <w:noProof/>
        </w:rPr>
        <w:t xml:space="preserve"> of the </w:t>
      </w:r>
      <w:r w:rsidR="00843D5E" w:rsidRPr="00843D5E">
        <w:rPr>
          <w:noProof/>
        </w:rPr>
        <w:t>agent</w:t>
      </w:r>
      <w:r w:rsidR="00ED1F4C">
        <w:rPr>
          <w:noProof/>
        </w:rPr>
        <w:t>s</w:t>
      </w:r>
      <w:r w:rsidR="00843D5E">
        <w:rPr>
          <w:noProof/>
        </w:rPr>
        <w:t xml:space="preserve"> </w:t>
      </w:r>
      <w:r w:rsidR="00C73A9C">
        <w:rPr>
          <w:noProof/>
        </w:rPr>
        <w:t>to be</w:t>
      </w:r>
      <w:r w:rsidR="00843D5E">
        <w:rPr>
          <w:noProof/>
        </w:rPr>
        <w:t xml:space="preserve"> dynamic as agents decide which desires to </w:t>
      </w:r>
      <w:r w:rsidR="00843D5E" w:rsidRPr="00843D5E">
        <w:rPr>
          <w:noProof/>
        </w:rPr>
        <w:t>follow</w:t>
      </w:r>
      <w:r w:rsidR="00C73A9C">
        <w:rPr>
          <w:noProof/>
        </w:rPr>
        <w:t xml:space="preserve"> and only than </w:t>
      </w:r>
      <w:r w:rsidR="00C73A9C" w:rsidRPr="00C73A9C">
        <w:rPr>
          <w:noProof/>
        </w:rPr>
        <w:t>hie</w:t>
      </w:r>
      <w:r w:rsidR="00C73A9C">
        <w:rPr>
          <w:noProof/>
        </w:rPr>
        <w:t>r</w:t>
      </w:r>
      <w:r w:rsidR="00C73A9C" w:rsidRPr="00C73A9C">
        <w:rPr>
          <w:noProof/>
        </w:rPr>
        <w:t>archy</w:t>
      </w:r>
      <w:r w:rsidR="00C73A9C">
        <w:rPr>
          <w:noProof/>
        </w:rPr>
        <w:t xml:space="preserve"> </w:t>
      </w:r>
      <w:r w:rsidR="00C73A9C" w:rsidRPr="00E55F4F">
        <w:rPr>
          <w:noProof/>
        </w:rPr>
        <w:t>is introduced</w:t>
      </w:r>
      <w:r w:rsidR="00C73A9C">
        <w:rPr>
          <w:noProof/>
        </w:rPr>
        <w:t>.</w:t>
      </w:r>
    </w:p>
    <w:p w:rsidR="00F70A2E" w:rsidRDefault="00F70A2E" w:rsidP="00382B9A">
      <w:pPr>
        <w:pStyle w:val="Nadpis3"/>
        <w:rPr>
          <w:noProof/>
        </w:rPr>
      </w:pPr>
      <w:r>
        <w:rPr>
          <w:noProof/>
        </w:rPr>
        <w:t>Planning</w:t>
      </w:r>
      <w:r w:rsidR="00935050">
        <w:rPr>
          <w:noProof/>
        </w:rPr>
        <w:t xml:space="preserve">, </w:t>
      </w:r>
      <w:r w:rsidR="00A8212E">
        <w:rPr>
          <w:noProof/>
        </w:rPr>
        <w:t xml:space="preserve">decision </w:t>
      </w:r>
      <w:r w:rsidR="00A8212E" w:rsidRPr="00935050">
        <w:rPr>
          <w:noProof/>
        </w:rPr>
        <w:t>making</w:t>
      </w:r>
      <w:r w:rsidR="00935050">
        <w:rPr>
          <w:noProof/>
        </w:rPr>
        <w:t>, and techniques integration</w:t>
      </w:r>
    </w:p>
    <w:p w:rsidR="00035438" w:rsidRDefault="00935050" w:rsidP="00843D5E">
      <w:pPr>
        <w:rPr>
          <w:noProof/>
        </w:rPr>
      </w:pPr>
      <w:r>
        <w:t xml:space="preserve">We design our planning as another way how to do problem decomposition. </w:t>
      </w:r>
      <w:r w:rsidR="000F4F55">
        <w:t xml:space="preserve">Our approach is similar to Behaviour Trees or </w:t>
      </w:r>
      <w:r w:rsidR="000F4F55" w:rsidRPr="00672D45">
        <w:rPr>
          <w:noProof/>
        </w:rPr>
        <w:t>Hie</w:t>
      </w:r>
      <w:r w:rsidR="000F4F55">
        <w:rPr>
          <w:noProof/>
        </w:rPr>
        <w:t>r</w:t>
      </w:r>
      <w:r w:rsidR="000F4F55" w:rsidRPr="00672D45">
        <w:rPr>
          <w:noProof/>
        </w:rPr>
        <w:t>archical</w:t>
      </w:r>
      <w:r w:rsidR="000F4F55">
        <w:t xml:space="preserve"> Finite State Automat with the difference that we simplify the structure and add the ability to create </w:t>
      </w:r>
      <w:r w:rsidR="00035438">
        <w:t>structure</w:t>
      </w:r>
      <w:r w:rsidR="000F4F55">
        <w:t xml:space="preserve"> dynamically. </w:t>
      </w:r>
      <w:r>
        <w:rPr>
          <w:noProof/>
        </w:rPr>
        <w:t xml:space="preserve">The </w:t>
      </w:r>
      <w:r w:rsidRPr="00D572F1">
        <w:rPr>
          <w:noProof/>
        </w:rPr>
        <w:t>architecture</w:t>
      </w:r>
      <w:r>
        <w:t xml:space="preserve"> of our planning algorithm is on figure </w:t>
      </w:r>
      <w:r w:rsidRPr="00D572F1">
        <w:rPr>
          <w:noProof/>
        </w:rPr>
        <w:t>{link}.</w:t>
      </w:r>
      <w:r w:rsidR="00D572F1" w:rsidRPr="00D572F1">
        <w:rPr>
          <w:noProof/>
        </w:rPr>
        <w:t xml:space="preserve"> </w:t>
      </w:r>
      <w:r w:rsidR="00D572F1">
        <w:rPr>
          <w:noProof/>
        </w:rPr>
        <w:t xml:space="preserve">Each agent </w:t>
      </w:r>
      <w:r w:rsidR="00035438">
        <w:rPr>
          <w:noProof/>
        </w:rPr>
        <w:t>contains</w:t>
      </w:r>
      <w:r w:rsidR="00D572F1">
        <w:rPr>
          <w:noProof/>
        </w:rPr>
        <w:t xml:space="preserve"> component </w:t>
      </w:r>
      <w:r w:rsidR="00D572F1" w:rsidRPr="00D572F1">
        <w:rPr>
          <w:noProof/>
        </w:rPr>
        <w:t>refe</w:t>
      </w:r>
      <w:r w:rsidR="00D572F1">
        <w:rPr>
          <w:noProof/>
        </w:rPr>
        <w:t>r</w:t>
      </w:r>
      <w:r w:rsidR="00D572F1" w:rsidRPr="00D572F1">
        <w:rPr>
          <w:noProof/>
        </w:rPr>
        <w:t>red</w:t>
      </w:r>
      <w:r w:rsidR="00035438">
        <w:rPr>
          <w:noProof/>
        </w:rPr>
        <w:t xml:space="preserve"> to</w:t>
      </w:r>
      <w:r w:rsidR="00F35A38">
        <w:rPr>
          <w:noProof/>
        </w:rPr>
        <w:t xml:space="preserve"> as </w:t>
      </w:r>
      <w:r w:rsidR="00173EDB">
        <w:rPr>
          <w:noProof/>
        </w:rPr>
        <w:t>“</w:t>
      </w:r>
      <w:r w:rsidR="00D572F1" w:rsidRPr="005769BE">
        <w:rPr>
          <w:b/>
          <w:noProof/>
        </w:rPr>
        <w:t>HeapOfPlanningTree</w:t>
      </w:r>
      <w:r w:rsidR="00ED1F4C">
        <w:rPr>
          <w:b/>
          <w:noProof/>
        </w:rPr>
        <w:t>s</w:t>
      </w:r>
      <w:r w:rsidR="00173EDB">
        <w:rPr>
          <w:noProof/>
        </w:rPr>
        <w:t>”</w:t>
      </w:r>
      <w:r w:rsidR="00D572F1">
        <w:rPr>
          <w:noProof/>
        </w:rPr>
        <w:t xml:space="preserve"> </w:t>
      </w:r>
      <w:r w:rsidR="00D572F1" w:rsidRPr="00D572F1">
        <w:rPr>
          <w:noProof/>
        </w:rPr>
        <w:t>which</w:t>
      </w:r>
      <w:r w:rsidR="00D572F1">
        <w:rPr>
          <w:noProof/>
        </w:rPr>
        <w:t xml:space="preserve"> </w:t>
      </w:r>
      <w:r w:rsidR="009B009D">
        <w:rPr>
          <w:noProof/>
        </w:rPr>
        <w:t>has</w:t>
      </w:r>
      <w:r w:rsidR="00D572F1" w:rsidRPr="009B009D">
        <w:rPr>
          <w:noProof/>
        </w:rPr>
        <w:t xml:space="preserve"> set</w:t>
      </w:r>
      <w:r w:rsidR="00D572F1">
        <w:rPr>
          <w:noProof/>
        </w:rPr>
        <w:t xml:space="preserve"> </w:t>
      </w:r>
      <w:r w:rsidR="00D572F1" w:rsidRPr="00503FDF">
        <w:rPr>
          <w:noProof/>
        </w:rPr>
        <w:t>of</w:t>
      </w:r>
      <w:r w:rsidR="00D572F1">
        <w:rPr>
          <w:noProof/>
        </w:rPr>
        <w:t xml:space="preserve"> tree</w:t>
      </w:r>
      <w:r w:rsidR="009B009D">
        <w:rPr>
          <w:noProof/>
        </w:rPr>
        <w:t xml:space="preserve">s to represent search space for </w:t>
      </w:r>
      <w:r w:rsidR="00035438">
        <w:rPr>
          <w:noProof/>
        </w:rPr>
        <w:t>desires and their realizations</w:t>
      </w:r>
      <w:r w:rsidR="009B009D">
        <w:rPr>
          <w:noProof/>
        </w:rPr>
        <w:t>.</w:t>
      </w:r>
      <w:r w:rsidR="00D572F1">
        <w:rPr>
          <w:noProof/>
        </w:rPr>
        <w:t xml:space="preserve"> </w:t>
      </w:r>
      <w:r w:rsidR="00173EDB">
        <w:t xml:space="preserve">Each planning tree </w:t>
      </w:r>
      <w:r w:rsidR="00173EDB" w:rsidRPr="00173EDB">
        <w:rPr>
          <w:noProof/>
        </w:rPr>
        <w:t>is composed</w:t>
      </w:r>
      <w:r w:rsidR="00173EDB" w:rsidRPr="00D572F1">
        <w:rPr>
          <w:noProof/>
        </w:rPr>
        <w:t xml:space="preserve"> </w:t>
      </w:r>
      <w:r w:rsidR="00173EDB">
        <w:rPr>
          <w:noProof/>
        </w:rPr>
        <w:t>of</w:t>
      </w:r>
      <w:r w:rsidR="00173EDB">
        <w:t xml:space="preserve"> modules where </w:t>
      </w:r>
      <w:r w:rsidR="00173EDB" w:rsidRPr="00935050">
        <w:rPr>
          <w:noProof/>
        </w:rPr>
        <w:t>each</w:t>
      </w:r>
      <w:r w:rsidR="00173EDB">
        <w:t xml:space="preserve"> instance is desire or intention. When</w:t>
      </w:r>
      <w:r w:rsidR="006D535D">
        <w:t xml:space="preserve"> a</w:t>
      </w:r>
      <w:r w:rsidR="00173EDB">
        <w:t xml:space="preserve"> </w:t>
      </w:r>
      <w:r w:rsidR="00173EDB" w:rsidRPr="006D535D">
        <w:rPr>
          <w:noProof/>
        </w:rPr>
        <w:t>module</w:t>
      </w:r>
      <w:r w:rsidR="00173EDB">
        <w:t xml:space="preserve"> has</w:t>
      </w:r>
      <w:r w:rsidR="006D535D">
        <w:t xml:space="preserve"> a</w:t>
      </w:r>
      <w:r w:rsidR="00173EDB">
        <w:t xml:space="preserve"> </w:t>
      </w:r>
      <w:r w:rsidR="00173EDB" w:rsidRPr="006D535D">
        <w:rPr>
          <w:noProof/>
        </w:rPr>
        <w:t>form</w:t>
      </w:r>
      <w:r w:rsidR="00173EDB">
        <w:t xml:space="preserve"> of intention</w:t>
      </w:r>
      <w:r w:rsidR="006D535D">
        <w:t>,</w:t>
      </w:r>
      <w:r w:rsidR="00173EDB">
        <w:t xml:space="preserve"> it defines</w:t>
      </w:r>
      <w:r w:rsidR="00736A32">
        <w:t xml:space="preserve"> an</w:t>
      </w:r>
      <w:r w:rsidR="00332B31">
        <w:t xml:space="preserve"> </w:t>
      </w:r>
      <w:r w:rsidR="00736A32" w:rsidRPr="00736A32">
        <w:rPr>
          <w:noProof/>
        </w:rPr>
        <w:t>internal</w:t>
      </w:r>
      <w:r w:rsidR="006D535D">
        <w:t xml:space="preserve"> </w:t>
      </w:r>
      <w:r w:rsidR="006D535D" w:rsidRPr="00332B31">
        <w:rPr>
          <w:noProof/>
        </w:rPr>
        <w:t>action</w:t>
      </w:r>
      <w:r w:rsidR="006D535D">
        <w:t xml:space="preserve"> for</w:t>
      </w:r>
      <w:r w:rsidR="00736A32">
        <w:t xml:space="preserve"> an</w:t>
      </w:r>
      <w:r w:rsidR="00332B31">
        <w:t xml:space="preserve"> </w:t>
      </w:r>
      <w:r w:rsidR="006D535D" w:rsidRPr="00736A32">
        <w:rPr>
          <w:noProof/>
        </w:rPr>
        <w:t>agent</w:t>
      </w:r>
      <w:r w:rsidR="00736A32">
        <w:rPr>
          <w:noProof/>
        </w:rPr>
        <w:t xml:space="preserve"> </w:t>
      </w:r>
      <w:r w:rsidR="006D535D">
        <w:t xml:space="preserve">to take </w:t>
      </w:r>
      <w:r w:rsidR="00173EDB">
        <w:t>–</w:t>
      </w:r>
      <w:r w:rsidR="006D535D">
        <w:t xml:space="preserve"> </w:t>
      </w:r>
      <w:r w:rsidR="00173EDB">
        <w:t>to reason about something</w:t>
      </w:r>
      <w:r w:rsidR="001E358D">
        <w:t xml:space="preserve">, execute some </w:t>
      </w:r>
      <w:r w:rsidR="001E358D" w:rsidRPr="00E55F4F">
        <w:rPr>
          <w:noProof/>
        </w:rPr>
        <w:t>action</w:t>
      </w:r>
      <w:r w:rsidR="006D535D">
        <w:t xml:space="preserve"> in the </w:t>
      </w:r>
      <w:r w:rsidR="006D535D" w:rsidRPr="006D535D">
        <w:rPr>
          <w:noProof/>
        </w:rPr>
        <w:t>e</w:t>
      </w:r>
      <w:r w:rsidR="006D535D">
        <w:rPr>
          <w:noProof/>
        </w:rPr>
        <w:t>nviron</w:t>
      </w:r>
      <w:r w:rsidR="006D535D" w:rsidRPr="006D535D">
        <w:rPr>
          <w:noProof/>
        </w:rPr>
        <w:t>ment</w:t>
      </w:r>
      <w:r w:rsidR="00173EDB">
        <w:t>,</w:t>
      </w:r>
      <w:r w:rsidR="001E358D">
        <w:t xml:space="preserve"> share desire with</w:t>
      </w:r>
      <w:r w:rsidR="006D535D">
        <w:t xml:space="preserve"> the</w:t>
      </w:r>
      <w:r w:rsidR="001E358D">
        <w:t xml:space="preserve"> </w:t>
      </w:r>
      <w:r w:rsidR="001E358D" w:rsidRPr="006D535D">
        <w:rPr>
          <w:noProof/>
        </w:rPr>
        <w:t>system</w:t>
      </w:r>
      <w:r w:rsidR="001E358D">
        <w:t xml:space="preserve"> or</w:t>
      </w:r>
      <w:r w:rsidR="00173EDB">
        <w:t xml:space="preserve"> extend </w:t>
      </w:r>
      <w:r w:rsidR="00EB05D1">
        <w:t>current</w:t>
      </w:r>
      <w:r w:rsidR="00173EDB">
        <w:t xml:space="preserve"> tree by adding additional nodes</w:t>
      </w:r>
      <w:r w:rsidR="00F35A38">
        <w:t>.</w:t>
      </w:r>
      <w:r w:rsidR="001E358D">
        <w:t xml:space="preserve"> On top of </w:t>
      </w:r>
      <w:r w:rsidR="001E358D" w:rsidRPr="006D535D">
        <w:rPr>
          <w:noProof/>
        </w:rPr>
        <w:t>that</w:t>
      </w:r>
      <w:r w:rsidR="006D535D">
        <w:rPr>
          <w:noProof/>
        </w:rPr>
        <w:t>,</w:t>
      </w:r>
      <w:r w:rsidR="001E358D">
        <w:t xml:space="preserve"> each agent has its lookup library to choose appropriate intention </w:t>
      </w:r>
      <w:r w:rsidR="001E358D" w:rsidRPr="006D535D">
        <w:rPr>
          <w:noProof/>
        </w:rPr>
        <w:t xml:space="preserve">for </w:t>
      </w:r>
      <w:r w:rsidR="006D535D">
        <w:rPr>
          <w:noProof/>
        </w:rPr>
        <w:t xml:space="preserve">each </w:t>
      </w:r>
      <w:r w:rsidR="001E358D">
        <w:t>desire</w:t>
      </w:r>
      <w:r w:rsidR="006D535D">
        <w:t xml:space="preserve"> it has</w:t>
      </w:r>
      <w:r w:rsidR="001E358D">
        <w:t xml:space="preserve">. Selection of desire </w:t>
      </w:r>
      <w:r w:rsidR="00035438">
        <w:rPr>
          <w:noProof/>
        </w:rPr>
        <w:t>is currently</w:t>
      </w:r>
      <w:r w:rsidR="001E358D" w:rsidRPr="00035438">
        <w:rPr>
          <w:noProof/>
        </w:rPr>
        <w:t xml:space="preserve"> based</w:t>
      </w:r>
      <w:r w:rsidR="00035438">
        <w:rPr>
          <w:noProof/>
        </w:rPr>
        <w:t xml:space="preserve"> only</w:t>
      </w:r>
      <w:r w:rsidR="001E358D">
        <w:t xml:space="preserve"> on key-value lookup where current desire and its parent is the key.</w:t>
      </w:r>
      <w:r w:rsidR="00F35A38">
        <w:t xml:space="preserve"> </w:t>
      </w:r>
      <w:r w:rsidR="0023634D">
        <w:t>Replacing key-value approach by modular one in the future will grant us with</w:t>
      </w:r>
      <w:r w:rsidR="006D535D">
        <w:t xml:space="preserve"> the</w:t>
      </w:r>
      <w:r w:rsidR="0023634D">
        <w:t xml:space="preserve"> </w:t>
      </w:r>
      <w:r w:rsidR="0023634D" w:rsidRPr="006D535D">
        <w:rPr>
          <w:noProof/>
        </w:rPr>
        <w:t>possibility</w:t>
      </w:r>
      <w:r w:rsidR="0023634D">
        <w:t xml:space="preserve"> to </w:t>
      </w:r>
      <w:r w:rsidR="0023634D" w:rsidRPr="006D535D">
        <w:rPr>
          <w:noProof/>
        </w:rPr>
        <w:t>integrate</w:t>
      </w:r>
      <w:r w:rsidR="0023634D">
        <w:t xml:space="preserve"> other techniques to improve search for right behavior in given situation.</w:t>
      </w:r>
      <w:r w:rsidR="0023634D">
        <w:rPr>
          <w:noProof/>
        </w:rPr>
        <w:t xml:space="preserve"> </w:t>
      </w:r>
    </w:p>
    <w:p w:rsidR="00173EDB" w:rsidRDefault="00ED1F4C" w:rsidP="00843D5E">
      <w:pPr>
        <w:rPr>
          <w:noProof/>
        </w:rPr>
      </w:pPr>
      <w:r>
        <w:t>Eve</w:t>
      </w:r>
      <w:r w:rsidR="00F35A38">
        <w:t>ry</w:t>
      </w:r>
      <w:r>
        <w:t xml:space="preserve"> module</w:t>
      </w:r>
      <w:r w:rsidR="00F35A38">
        <w:t xml:space="preserve"> is declarable </w:t>
      </w:r>
      <w:r w:rsidR="006D535D" w:rsidRPr="006D535D">
        <w:rPr>
          <w:noProof/>
        </w:rPr>
        <w:t>by</w:t>
      </w:r>
      <w:r w:rsidR="006D535D">
        <w:rPr>
          <w:noProof/>
        </w:rPr>
        <w:t xml:space="preserve"> the</w:t>
      </w:r>
      <w:r w:rsidR="006D535D" w:rsidRPr="006D535D">
        <w:rPr>
          <w:noProof/>
        </w:rPr>
        <w:t xml:space="preserve"> user</w:t>
      </w:r>
      <w:r w:rsidR="006D535D">
        <w:rPr>
          <w:noProof/>
        </w:rPr>
        <w:t>,</w:t>
      </w:r>
      <w:r w:rsidR="006D535D" w:rsidRPr="006D535D">
        <w:rPr>
          <w:noProof/>
        </w:rPr>
        <w:t xml:space="preserve"> so there are endless possibilities how to</w:t>
      </w:r>
      <w:r w:rsidR="00F35A38">
        <w:t xml:space="preserve"> implement new techniques or to</w:t>
      </w:r>
      <w:r w:rsidR="00EB05D1">
        <w:t xml:space="preserve"> </w:t>
      </w:r>
      <w:r w:rsidR="00EB05D1" w:rsidRPr="006D535D">
        <w:rPr>
          <w:noProof/>
        </w:rPr>
        <w:t>furth</w:t>
      </w:r>
      <w:r w:rsidR="006D535D">
        <w:rPr>
          <w:noProof/>
        </w:rPr>
        <w:t>er</w:t>
      </w:r>
      <w:r w:rsidR="00F35A38">
        <w:t xml:space="preserve"> decompose</w:t>
      </w:r>
      <w:r w:rsidR="00EB05D1">
        <w:t xml:space="preserve"> the problem</w:t>
      </w:r>
      <w:r w:rsidR="00F35A38">
        <w:t>.</w:t>
      </w:r>
      <w:r w:rsidR="00EB05D1">
        <w:t xml:space="preserve"> </w:t>
      </w:r>
      <w:r w:rsidR="00736A32">
        <w:t xml:space="preserve">For </w:t>
      </w:r>
      <w:r w:rsidR="00736A32" w:rsidRPr="00935050">
        <w:rPr>
          <w:noProof/>
        </w:rPr>
        <w:t>deliberation</w:t>
      </w:r>
      <w:r w:rsidR="00736A32">
        <w:rPr>
          <w:noProof/>
        </w:rPr>
        <w:t>,</w:t>
      </w:r>
      <w:r w:rsidR="00736A32">
        <w:t xml:space="preserve"> we use submodules named as “</w:t>
      </w:r>
      <w:r w:rsidR="00736A32" w:rsidRPr="005769BE">
        <w:rPr>
          <w:b/>
        </w:rPr>
        <w:t>Commitment Decider</w:t>
      </w:r>
      <w:r w:rsidR="00736A32">
        <w:t xml:space="preserve">” which implementation is only up to the </w:t>
      </w:r>
      <w:r w:rsidR="00736A32" w:rsidRPr="00736A32">
        <w:rPr>
          <w:noProof/>
        </w:rPr>
        <w:t>user</w:t>
      </w:r>
      <w:r w:rsidR="00736A32">
        <w:rPr>
          <w:noProof/>
        </w:rPr>
        <w:t xml:space="preserve"> and is part of each module</w:t>
      </w:r>
      <w:r w:rsidR="00736A32">
        <w:t xml:space="preserve">. Those submodules serve as </w:t>
      </w:r>
      <w:r w:rsidR="00736A32" w:rsidRPr="00D572F1">
        <w:rPr>
          <w:noProof/>
        </w:rPr>
        <w:t>decision</w:t>
      </w:r>
      <w:r w:rsidR="00736A32">
        <w:rPr>
          <w:noProof/>
        </w:rPr>
        <w:t>-</w:t>
      </w:r>
      <w:r w:rsidR="00736A32" w:rsidRPr="00D572F1">
        <w:rPr>
          <w:noProof/>
        </w:rPr>
        <w:t>making</w:t>
      </w:r>
      <w:r w:rsidR="00736A32">
        <w:t xml:space="preserve"> </w:t>
      </w:r>
      <w:r w:rsidR="00736A32" w:rsidRPr="00D572F1">
        <w:rPr>
          <w:noProof/>
        </w:rPr>
        <w:t>points</w:t>
      </w:r>
      <w:r w:rsidR="00736A32">
        <w:rPr>
          <w:noProof/>
        </w:rPr>
        <w:t>,</w:t>
      </w:r>
      <w:r w:rsidR="00736A32">
        <w:t xml:space="preserve"> and those are the places where we use </w:t>
      </w:r>
      <w:r w:rsidR="00736A32" w:rsidRPr="00483AAB">
        <w:rPr>
          <w:b/>
        </w:rPr>
        <w:t xml:space="preserve">Inverse </w:t>
      </w:r>
      <w:r w:rsidR="00736A32" w:rsidRPr="00483AAB">
        <w:rPr>
          <w:b/>
          <w:noProof/>
        </w:rPr>
        <w:t>Reinforcement</w:t>
      </w:r>
      <w:r w:rsidR="00736A32" w:rsidRPr="00483AAB">
        <w:rPr>
          <w:b/>
        </w:rPr>
        <w:t xml:space="preserve"> Learning or other techniques</w:t>
      </w:r>
      <w:r w:rsidR="00736A32">
        <w:t xml:space="preserve"> such as hard-coded rules to decide when to</w:t>
      </w:r>
      <w:r w:rsidR="00035438">
        <w:t xml:space="preserve"> commit to desire or to stop</w:t>
      </w:r>
      <w:r w:rsidR="00736A32">
        <w:t xml:space="preserve"> </w:t>
      </w:r>
      <w:r w:rsidR="00035438">
        <w:rPr>
          <w:noProof/>
        </w:rPr>
        <w:t>follow</w:t>
      </w:r>
      <w:r w:rsidR="00736A32">
        <w:t xml:space="preserve"> intention. Every decision can </w:t>
      </w:r>
      <w:r w:rsidR="00736A32" w:rsidRPr="00E55F4F">
        <w:rPr>
          <w:noProof/>
        </w:rPr>
        <w:t>be based</w:t>
      </w:r>
      <w:r w:rsidR="00736A32">
        <w:t xml:space="preserve"> on </w:t>
      </w:r>
      <w:r w:rsidR="00736A32" w:rsidRPr="00736A32">
        <w:rPr>
          <w:noProof/>
        </w:rPr>
        <w:t>beliefs</w:t>
      </w:r>
      <w:r w:rsidR="00736A32">
        <w:t xml:space="preserve"> and </w:t>
      </w:r>
      <w:r w:rsidR="00A97480">
        <w:t>structures of trees</w:t>
      </w:r>
      <w:r w:rsidR="00736A32">
        <w:t>.</w:t>
      </w:r>
    </w:p>
    <w:p w:rsidR="002705A7" w:rsidRDefault="002705A7" w:rsidP="002705A7">
      <w:pPr>
        <w:jc w:val="center"/>
        <w:rPr>
          <w:noProof/>
        </w:rPr>
      </w:pPr>
      <w:r>
        <w:rPr>
          <w:noProof/>
        </w:rPr>
        <w:t>{figure – planning architecture}</w:t>
      </w:r>
    </w:p>
    <w:p w:rsidR="00834F11" w:rsidRDefault="00A97480" w:rsidP="00834F11">
      <w:pPr>
        <w:rPr>
          <w:noProof/>
        </w:rPr>
      </w:pPr>
      <w:r>
        <w:rPr>
          <w:noProof/>
        </w:rPr>
        <w:lastRenderedPageBreak/>
        <w:t xml:space="preserve">Various visitors </w:t>
      </w:r>
      <w:r w:rsidRPr="00A97480">
        <w:rPr>
          <w:noProof/>
        </w:rPr>
        <w:t>periodica</w:t>
      </w:r>
      <w:r>
        <w:rPr>
          <w:noProof/>
        </w:rPr>
        <w:t>l</w:t>
      </w:r>
      <w:r w:rsidRPr="00A97480">
        <w:rPr>
          <w:noProof/>
        </w:rPr>
        <w:t>ly</w:t>
      </w:r>
      <w:r>
        <w:rPr>
          <w:noProof/>
        </w:rPr>
        <w:t xml:space="preserve"> visit every tree – two to decide commitment and third </w:t>
      </w:r>
      <w:r w:rsidR="00035438">
        <w:rPr>
          <w:noProof/>
        </w:rPr>
        <w:t xml:space="preserve">to execute </w:t>
      </w:r>
      <w:r w:rsidR="00035438" w:rsidRPr="006C7C32">
        <w:rPr>
          <w:noProof/>
        </w:rPr>
        <w:t>executable</w:t>
      </w:r>
      <w:r w:rsidR="00035438">
        <w:rPr>
          <w:noProof/>
        </w:rPr>
        <w:t xml:space="preserve"> content of terminal modules</w:t>
      </w:r>
      <w:r>
        <w:rPr>
          <w:noProof/>
        </w:rPr>
        <w:t xml:space="preserve">. </w:t>
      </w:r>
      <w:r w:rsidR="002705A7">
        <w:rPr>
          <w:noProof/>
        </w:rPr>
        <w:t>The</w:t>
      </w:r>
      <w:r>
        <w:rPr>
          <w:noProof/>
        </w:rPr>
        <w:t xml:space="preserve"> way how they </w:t>
      </w:r>
      <w:r w:rsidRPr="00A97480">
        <w:rPr>
          <w:noProof/>
        </w:rPr>
        <w:t xml:space="preserve">do that </w:t>
      </w:r>
      <w:r w:rsidR="002705A7" w:rsidRPr="006C7C32">
        <w:rPr>
          <w:noProof/>
        </w:rPr>
        <w:t>is s</w:t>
      </w:r>
      <w:r w:rsidR="00736A32" w:rsidRPr="006C7C32">
        <w:rPr>
          <w:noProof/>
        </w:rPr>
        <w:t>how</w:t>
      </w:r>
      <w:r w:rsidR="002705A7" w:rsidRPr="006C7C32">
        <w:rPr>
          <w:noProof/>
        </w:rPr>
        <w:t>n</w:t>
      </w:r>
      <w:r w:rsidR="002705A7">
        <w:rPr>
          <w:noProof/>
        </w:rPr>
        <w:t xml:space="preserve"> on figure {link}</w:t>
      </w:r>
      <w:r>
        <w:rPr>
          <w:noProof/>
        </w:rPr>
        <w:t xml:space="preserve"> which represent </w:t>
      </w:r>
      <w:r w:rsidRPr="00E55F4F">
        <w:rPr>
          <w:noProof/>
        </w:rPr>
        <w:t>an abstract</w:t>
      </w:r>
      <w:r>
        <w:rPr>
          <w:noProof/>
        </w:rPr>
        <w:t xml:space="preserve"> </w:t>
      </w:r>
      <w:r w:rsidRPr="00A97480">
        <w:rPr>
          <w:noProof/>
        </w:rPr>
        <w:t>over</w:t>
      </w:r>
      <w:r>
        <w:rPr>
          <w:noProof/>
        </w:rPr>
        <w:t>view of agent routine</w:t>
      </w:r>
      <w:r w:rsidR="002705A7">
        <w:rPr>
          <w:noProof/>
        </w:rPr>
        <w:t>.</w:t>
      </w:r>
      <w:r w:rsidR="00ED1F4C">
        <w:rPr>
          <w:noProof/>
        </w:rPr>
        <w:t xml:space="preserve"> </w:t>
      </w:r>
      <w:r w:rsidRPr="00A97480">
        <w:rPr>
          <w:noProof/>
        </w:rPr>
        <w:t>User</w:t>
      </w:r>
      <w:r>
        <w:rPr>
          <w:noProof/>
        </w:rPr>
        <w:t>-</w:t>
      </w:r>
      <w:r w:rsidRPr="00A97480">
        <w:rPr>
          <w:noProof/>
        </w:rPr>
        <w:t>defined</w:t>
      </w:r>
      <w:r>
        <w:rPr>
          <w:noProof/>
        </w:rPr>
        <w:t xml:space="preserve"> configuration initializes each agent by</w:t>
      </w:r>
      <w:r w:rsidR="00736A32" w:rsidRPr="00736A32">
        <w:rPr>
          <w:noProof/>
        </w:rPr>
        <w:t xml:space="preserve"> declaring desires agent may want to pursue, beliefs </w:t>
      </w:r>
      <w:r>
        <w:rPr>
          <w:noProof/>
        </w:rPr>
        <w:t>it</w:t>
      </w:r>
      <w:r w:rsidR="00736A32" w:rsidRPr="00736A32">
        <w:rPr>
          <w:noProof/>
        </w:rPr>
        <w:t xml:space="preserve"> works with and lookup library to build up trees. </w:t>
      </w:r>
      <w:r>
        <w:rPr>
          <w:noProof/>
        </w:rPr>
        <w:t xml:space="preserve">The important part of the process </w:t>
      </w:r>
      <w:r w:rsidRPr="00A97480">
        <w:rPr>
          <w:noProof/>
        </w:rPr>
        <w:t>is t</w:t>
      </w:r>
      <w:r>
        <w:rPr>
          <w:noProof/>
        </w:rPr>
        <w:t xml:space="preserve">o </w:t>
      </w:r>
      <w:r w:rsidRPr="00A97480">
        <w:rPr>
          <w:noProof/>
        </w:rPr>
        <w:t>keep</w:t>
      </w:r>
      <w:r>
        <w:rPr>
          <w:noProof/>
        </w:rPr>
        <w:t xml:space="preserve"> </w:t>
      </w:r>
      <w:r w:rsidR="00035438">
        <w:rPr>
          <w:noProof/>
        </w:rPr>
        <w:t xml:space="preserve">most </w:t>
      </w:r>
      <w:r>
        <w:rPr>
          <w:noProof/>
        </w:rPr>
        <w:t>current beliefs and desires as they are</w:t>
      </w:r>
      <w:r w:rsidR="00035438">
        <w:rPr>
          <w:noProof/>
        </w:rPr>
        <w:t xml:space="preserve"> a</w:t>
      </w:r>
      <w:r>
        <w:rPr>
          <w:noProof/>
        </w:rPr>
        <w:t xml:space="preserve"> </w:t>
      </w:r>
      <w:r w:rsidRPr="00035438">
        <w:rPr>
          <w:noProof/>
        </w:rPr>
        <w:t>vital</w:t>
      </w:r>
      <w:r>
        <w:rPr>
          <w:noProof/>
        </w:rPr>
        <w:t xml:space="preserve"> part of agent’s decisions. </w:t>
      </w:r>
    </w:p>
    <w:p w:rsidR="00BC119F" w:rsidRPr="00834F11" w:rsidRDefault="00BC119F" w:rsidP="00BC119F">
      <w:pPr>
        <w:jc w:val="center"/>
        <w:rPr>
          <w:noProof/>
        </w:rPr>
      </w:pPr>
      <w:r>
        <w:rPr>
          <w:noProof/>
        </w:rPr>
        <w:t>{figure – routine process}</w:t>
      </w:r>
    </w:p>
    <w:p w:rsidR="00F70A2E" w:rsidRDefault="00F70A2E" w:rsidP="00382B9A">
      <w:pPr>
        <w:pStyle w:val="Nadpis3"/>
      </w:pPr>
      <w:r>
        <w:t>Implementation</w:t>
      </w:r>
      <w:r w:rsidR="00382B9A">
        <w:t xml:space="preserve"> of framework</w:t>
      </w:r>
    </w:p>
    <w:p w:rsidR="0099479E" w:rsidRDefault="0068273A" w:rsidP="00A97480">
      <w:pPr>
        <w:rPr>
          <w:noProof/>
        </w:rPr>
      </w:pPr>
      <w:r>
        <w:t xml:space="preserve">We implemented our framework as domain independent where agents run in parallel synchronizing only trough mediators. To achieve good performance and robustness communication with mediators </w:t>
      </w:r>
      <w:r w:rsidR="00035438">
        <w:t>is</w:t>
      </w:r>
      <w:r>
        <w:t xml:space="preserve"> asynchronous. Each mediator keeps</w:t>
      </w:r>
      <w:r w:rsidR="007344BC">
        <w:t xml:space="preserve"> a</w:t>
      </w:r>
      <w:r>
        <w:t xml:space="preserve"> </w:t>
      </w:r>
      <w:r>
        <w:rPr>
          <w:noProof/>
        </w:rPr>
        <w:t>queue</w:t>
      </w:r>
      <w:r w:rsidRPr="0068273A">
        <w:rPr>
          <w:noProof/>
        </w:rPr>
        <w:t xml:space="preserve"> of s</w:t>
      </w:r>
      <w:r>
        <w:rPr>
          <w:noProof/>
        </w:rPr>
        <w:t xml:space="preserve">haring requests which </w:t>
      </w:r>
      <w:r w:rsidRPr="006C7C32">
        <w:rPr>
          <w:noProof/>
        </w:rPr>
        <w:t>are incorporated</w:t>
      </w:r>
      <w:r w:rsidRPr="0068273A">
        <w:rPr>
          <w:noProof/>
        </w:rPr>
        <w:t xml:space="preserve"> to working</w:t>
      </w:r>
      <w:r w:rsidR="0099479E">
        <w:rPr>
          <w:noProof/>
        </w:rPr>
        <w:t xml:space="preserve"> </w:t>
      </w:r>
      <w:r w:rsidRPr="006C7C32">
        <w:rPr>
          <w:noProof/>
        </w:rPr>
        <w:t>register</w:t>
      </w:r>
      <w:r w:rsidRPr="0068273A">
        <w:rPr>
          <w:noProof/>
        </w:rPr>
        <w:t xml:space="preserve">. </w:t>
      </w:r>
      <w:r>
        <w:rPr>
          <w:noProof/>
        </w:rPr>
        <w:t xml:space="preserve">Mediator also </w:t>
      </w:r>
      <w:r w:rsidR="0099479E">
        <w:rPr>
          <w:noProof/>
        </w:rPr>
        <w:t>maintain</w:t>
      </w:r>
      <w:r w:rsidRPr="0099479E">
        <w:rPr>
          <w:noProof/>
        </w:rPr>
        <w:t>s</w:t>
      </w:r>
      <w:r w:rsidR="0099479E">
        <w:rPr>
          <w:noProof/>
        </w:rPr>
        <w:t xml:space="preserve"> a</w:t>
      </w:r>
      <w:r>
        <w:rPr>
          <w:noProof/>
        </w:rPr>
        <w:t xml:space="preserve"> </w:t>
      </w:r>
      <w:r w:rsidRPr="0099479E">
        <w:rPr>
          <w:noProof/>
        </w:rPr>
        <w:t>read-only</w:t>
      </w:r>
      <w:r>
        <w:rPr>
          <w:noProof/>
        </w:rPr>
        <w:t xml:space="preserve"> version of register </w:t>
      </w:r>
      <w:r w:rsidR="0099479E" w:rsidRPr="0099479E">
        <w:rPr>
          <w:noProof/>
        </w:rPr>
        <w:t>avai</w:t>
      </w:r>
      <w:r w:rsidR="0099479E">
        <w:rPr>
          <w:noProof/>
        </w:rPr>
        <w:t>l</w:t>
      </w:r>
      <w:r w:rsidR="0099479E" w:rsidRPr="0099479E">
        <w:rPr>
          <w:noProof/>
        </w:rPr>
        <w:t>able</w:t>
      </w:r>
      <w:r w:rsidR="0099479E">
        <w:rPr>
          <w:noProof/>
        </w:rPr>
        <w:t xml:space="preserve"> for agents. This register </w:t>
      </w:r>
      <w:r w:rsidR="0099479E" w:rsidRPr="00E55F4F">
        <w:rPr>
          <w:noProof/>
        </w:rPr>
        <w:t>is periodically updated</w:t>
      </w:r>
      <w:r w:rsidR="0099479E">
        <w:rPr>
          <w:noProof/>
        </w:rPr>
        <w:t xml:space="preserve"> by working </w:t>
      </w:r>
      <w:r w:rsidR="00035438">
        <w:rPr>
          <w:noProof/>
        </w:rPr>
        <w:t>one</w:t>
      </w:r>
      <w:r w:rsidR="0099479E">
        <w:rPr>
          <w:noProof/>
        </w:rPr>
        <w:t xml:space="preserve"> in a way that it can be </w:t>
      </w:r>
      <w:r w:rsidR="0099479E" w:rsidRPr="0099479E">
        <w:rPr>
          <w:noProof/>
        </w:rPr>
        <w:t>acce</w:t>
      </w:r>
      <w:r w:rsidR="0099479E">
        <w:rPr>
          <w:noProof/>
        </w:rPr>
        <w:t>s</w:t>
      </w:r>
      <w:r w:rsidR="0099479E" w:rsidRPr="0099479E">
        <w:rPr>
          <w:noProof/>
        </w:rPr>
        <w:t>sed</w:t>
      </w:r>
      <w:r w:rsidR="0099479E">
        <w:rPr>
          <w:noProof/>
        </w:rPr>
        <w:t xml:space="preserve"> </w:t>
      </w:r>
      <w:r w:rsidR="0099479E" w:rsidRPr="0099479E">
        <w:rPr>
          <w:noProof/>
        </w:rPr>
        <w:t>concu</w:t>
      </w:r>
      <w:r w:rsidR="0099479E">
        <w:rPr>
          <w:noProof/>
        </w:rPr>
        <w:t>r</w:t>
      </w:r>
      <w:r w:rsidR="0099479E" w:rsidRPr="0099479E">
        <w:rPr>
          <w:noProof/>
        </w:rPr>
        <w:t>rently</w:t>
      </w:r>
      <w:r w:rsidR="00035438">
        <w:rPr>
          <w:noProof/>
        </w:rPr>
        <w:t xml:space="preserve"> by </w:t>
      </w:r>
      <w:r w:rsidR="00035438" w:rsidRPr="00E55F4F">
        <w:rPr>
          <w:noProof/>
        </w:rPr>
        <w:t>agents</w:t>
      </w:r>
      <w:r w:rsidR="0099479E">
        <w:rPr>
          <w:noProof/>
        </w:rPr>
        <w:t xml:space="preserve">. The downside of this approach is the fact that data contained may not be most recent. </w:t>
      </w:r>
      <w:r w:rsidR="0099479E" w:rsidRPr="007344BC">
        <w:rPr>
          <w:noProof/>
        </w:rPr>
        <w:t>However</w:t>
      </w:r>
      <w:r w:rsidR="007344BC">
        <w:rPr>
          <w:noProof/>
        </w:rPr>
        <w:t>,</w:t>
      </w:r>
      <w:r w:rsidR="0099479E">
        <w:rPr>
          <w:noProof/>
        </w:rPr>
        <w:t xml:space="preserve"> this is</w:t>
      </w:r>
      <w:r w:rsidR="00036702">
        <w:rPr>
          <w:noProof/>
        </w:rPr>
        <w:t xml:space="preserve"> the</w:t>
      </w:r>
      <w:r w:rsidR="0099479E">
        <w:rPr>
          <w:noProof/>
        </w:rPr>
        <w:t xml:space="preserve"> </w:t>
      </w:r>
      <w:r w:rsidR="00B52ECF">
        <w:rPr>
          <w:noProof/>
        </w:rPr>
        <w:t>obvious</w:t>
      </w:r>
      <w:r w:rsidR="0099479E">
        <w:rPr>
          <w:noProof/>
        </w:rPr>
        <w:t xml:space="preserve"> downside of </w:t>
      </w:r>
      <w:r w:rsidR="00035438">
        <w:rPr>
          <w:noProof/>
        </w:rPr>
        <w:t xml:space="preserve">most </w:t>
      </w:r>
      <w:r w:rsidR="0099479E">
        <w:rPr>
          <w:noProof/>
        </w:rPr>
        <w:t>distributed systems</w:t>
      </w:r>
      <w:r w:rsidR="00036702">
        <w:rPr>
          <w:noProof/>
        </w:rPr>
        <w:t>.</w:t>
      </w:r>
    </w:p>
    <w:p w:rsidR="00036702" w:rsidRDefault="00036702" w:rsidP="00A97480">
      <w:pPr>
        <w:rPr>
          <w:noProof/>
        </w:rPr>
      </w:pPr>
      <w:r>
        <w:rPr>
          <w:noProof/>
        </w:rPr>
        <w:t xml:space="preserve">As the </w:t>
      </w:r>
      <w:r w:rsidRPr="00036702">
        <w:rPr>
          <w:noProof/>
        </w:rPr>
        <w:t>language</w:t>
      </w:r>
      <w:r>
        <w:rPr>
          <w:noProof/>
        </w:rPr>
        <w:t xml:space="preserve"> of </w:t>
      </w:r>
      <w:r w:rsidRPr="00036702">
        <w:rPr>
          <w:noProof/>
        </w:rPr>
        <w:t>implementation</w:t>
      </w:r>
      <w:r>
        <w:rPr>
          <w:noProof/>
        </w:rPr>
        <w:t xml:space="preserve">, we choose </w:t>
      </w:r>
      <w:r w:rsidRPr="00036702">
        <w:rPr>
          <w:b/>
          <w:noProof/>
        </w:rPr>
        <w:t>Java 8</w:t>
      </w:r>
      <w:r>
        <w:rPr>
          <w:noProof/>
        </w:rPr>
        <w:t xml:space="preserve">. Java is portable and strongly typed Object-Oriented programming language. On top of </w:t>
      </w:r>
      <w:r w:rsidRPr="00036702">
        <w:rPr>
          <w:noProof/>
        </w:rPr>
        <w:t>that</w:t>
      </w:r>
      <w:r>
        <w:rPr>
          <w:noProof/>
        </w:rPr>
        <w:t xml:space="preserve">, it </w:t>
      </w:r>
      <w:r w:rsidRPr="00036702">
        <w:rPr>
          <w:noProof/>
        </w:rPr>
        <w:t>support</w:t>
      </w:r>
      <w:r>
        <w:rPr>
          <w:noProof/>
        </w:rPr>
        <w:t xml:space="preserve">s </w:t>
      </w:r>
      <w:r w:rsidRPr="00036702">
        <w:rPr>
          <w:noProof/>
        </w:rPr>
        <w:t>generic</w:t>
      </w:r>
      <w:r>
        <w:rPr>
          <w:noProof/>
        </w:rPr>
        <w:t xml:space="preserve"> programming and has some functional features. Together with good dependency management and a </w:t>
      </w:r>
      <w:r w:rsidRPr="00036702">
        <w:rPr>
          <w:noProof/>
        </w:rPr>
        <w:t>lot</w:t>
      </w:r>
      <w:r>
        <w:rPr>
          <w:noProof/>
        </w:rPr>
        <w:t xml:space="preserve"> of </w:t>
      </w:r>
      <w:r w:rsidRPr="00036702">
        <w:rPr>
          <w:noProof/>
        </w:rPr>
        <w:t>avai</w:t>
      </w:r>
      <w:r>
        <w:rPr>
          <w:noProof/>
        </w:rPr>
        <w:t>l</w:t>
      </w:r>
      <w:r w:rsidRPr="00036702">
        <w:rPr>
          <w:noProof/>
        </w:rPr>
        <w:t>able</w:t>
      </w:r>
      <w:r>
        <w:rPr>
          <w:noProof/>
        </w:rPr>
        <w:t xml:space="preserve"> libraries</w:t>
      </w:r>
      <w:r w:rsidR="00BC119F">
        <w:rPr>
          <w:noProof/>
        </w:rPr>
        <w:t xml:space="preserve"> for our use case</w:t>
      </w:r>
      <w:r>
        <w:rPr>
          <w:noProof/>
        </w:rPr>
        <w:t xml:space="preserve">, it makes an </w:t>
      </w:r>
      <w:r w:rsidRPr="00036702">
        <w:rPr>
          <w:noProof/>
        </w:rPr>
        <w:t>excellent</w:t>
      </w:r>
      <w:r>
        <w:rPr>
          <w:noProof/>
        </w:rPr>
        <w:t xml:space="preserve"> </w:t>
      </w:r>
      <w:r w:rsidRPr="00036702">
        <w:rPr>
          <w:noProof/>
        </w:rPr>
        <w:t>choi</w:t>
      </w:r>
      <w:r>
        <w:rPr>
          <w:noProof/>
        </w:rPr>
        <w:t>c</w:t>
      </w:r>
      <w:r w:rsidRPr="00036702">
        <w:rPr>
          <w:noProof/>
        </w:rPr>
        <w:t>e</w:t>
      </w:r>
      <w:r>
        <w:rPr>
          <w:noProof/>
        </w:rPr>
        <w:t xml:space="preserve">. Only one downside for </w:t>
      </w:r>
      <w:r w:rsidRPr="00036702">
        <w:rPr>
          <w:noProof/>
        </w:rPr>
        <w:t>usage</w:t>
      </w:r>
      <w:r>
        <w:rPr>
          <w:noProof/>
        </w:rPr>
        <w:t xml:space="preserve"> of Java </w:t>
      </w:r>
      <w:r w:rsidR="00BC119F">
        <w:rPr>
          <w:noProof/>
        </w:rPr>
        <w:t>is</w:t>
      </w:r>
      <w:r w:rsidR="004D3C3A">
        <w:rPr>
          <w:noProof/>
        </w:rPr>
        <w:t xml:space="preserve"> a</w:t>
      </w:r>
      <w:r>
        <w:rPr>
          <w:noProof/>
        </w:rPr>
        <w:t xml:space="preserve"> </w:t>
      </w:r>
      <w:r w:rsidRPr="004D3C3A">
        <w:rPr>
          <w:noProof/>
        </w:rPr>
        <w:t>lack</w:t>
      </w:r>
      <w:r>
        <w:rPr>
          <w:noProof/>
        </w:rPr>
        <w:t xml:space="preserve"> of multiple inheritance support</w:t>
      </w:r>
      <w:r w:rsidR="00BC119F">
        <w:rPr>
          <w:noProof/>
        </w:rPr>
        <w:t>.</w:t>
      </w:r>
    </w:p>
    <w:p w:rsidR="00F70A2E" w:rsidRDefault="00F70A2E" w:rsidP="00F70A2E">
      <w:pPr>
        <w:pStyle w:val="Nadpis2"/>
      </w:pPr>
      <w:r>
        <w:t>Integrating Learning</w:t>
      </w:r>
    </w:p>
    <w:p w:rsidR="00B52ECF" w:rsidRPr="00B52ECF" w:rsidRDefault="00B52ECF" w:rsidP="00B52ECF">
      <w:r>
        <w:rPr>
          <w:noProof/>
        </w:rPr>
        <w:t>T</w:t>
      </w:r>
      <w:r w:rsidRPr="00B52ECF">
        <w:rPr>
          <w:noProof/>
        </w:rPr>
        <w:t>o</w:t>
      </w:r>
      <w:r>
        <w:t xml:space="preserve"> develop </w:t>
      </w:r>
      <w:r w:rsidRPr="004D3C3A">
        <w:rPr>
          <w:noProof/>
        </w:rPr>
        <w:t>bot</w:t>
      </w:r>
      <w:r>
        <w:t xml:space="preserve"> and integrate Inverse </w:t>
      </w:r>
      <w:r w:rsidRPr="00B52ECF">
        <w:rPr>
          <w:noProof/>
        </w:rPr>
        <w:t>Reinforc</w:t>
      </w:r>
      <w:r>
        <w:rPr>
          <w:noProof/>
        </w:rPr>
        <w:t>e</w:t>
      </w:r>
      <w:r w:rsidRPr="00B52ECF">
        <w:rPr>
          <w:noProof/>
        </w:rPr>
        <w:t>ment</w:t>
      </w:r>
      <w:r>
        <w:t xml:space="preserve"> Learning to </w:t>
      </w:r>
      <w:r w:rsidRPr="00B52ECF">
        <w:rPr>
          <w:noProof/>
        </w:rPr>
        <w:t>it, we</w:t>
      </w:r>
      <w:r>
        <w:t xml:space="preserve"> add to our project </w:t>
      </w:r>
      <w:r>
        <w:rPr>
          <w:noProof/>
        </w:rPr>
        <w:t>three</w:t>
      </w:r>
      <w:r>
        <w:t xml:space="preserve"> different packages. </w:t>
      </w:r>
      <w:r w:rsidR="007E3E25">
        <w:t xml:space="preserve">Executable </w:t>
      </w:r>
      <w:r w:rsidR="007E3E25" w:rsidRPr="007E3E25">
        <w:rPr>
          <w:noProof/>
        </w:rPr>
        <w:t>pack</w:t>
      </w:r>
      <w:r w:rsidR="007E3E25">
        <w:rPr>
          <w:noProof/>
        </w:rPr>
        <w:t>a</w:t>
      </w:r>
      <w:r w:rsidR="007E3E25" w:rsidRPr="007E3E25">
        <w:rPr>
          <w:noProof/>
        </w:rPr>
        <w:t>ges</w:t>
      </w:r>
      <w:r w:rsidR="007E3E25">
        <w:t xml:space="preserve"> are </w:t>
      </w:r>
      <w:r>
        <w:t>Replay Parser and Bot</w:t>
      </w:r>
      <w:r w:rsidR="007E3E25">
        <w:t>. Both</w:t>
      </w:r>
      <w:r>
        <w:t xml:space="preserve"> </w:t>
      </w:r>
      <w:r w:rsidR="007E3E25">
        <w:t>share</w:t>
      </w:r>
      <w:r>
        <w:t xml:space="preserve"> package Abstract Bot</w:t>
      </w:r>
      <w:r w:rsidR="005F5D13">
        <w:t>.</w:t>
      </w:r>
      <w:r>
        <w:t xml:space="preserve"> </w:t>
      </w:r>
      <w:r w:rsidR="00503FDF">
        <w:t xml:space="preserve">We present those packages together with our implementation specifics and way how we Integrate Inverse </w:t>
      </w:r>
      <w:r w:rsidR="00503FDF" w:rsidRPr="00503FDF">
        <w:rPr>
          <w:noProof/>
        </w:rPr>
        <w:t>Reinforc</w:t>
      </w:r>
      <w:r w:rsidR="00503FDF">
        <w:rPr>
          <w:noProof/>
        </w:rPr>
        <w:t>e</w:t>
      </w:r>
      <w:r w:rsidR="00503FDF" w:rsidRPr="00503FDF">
        <w:rPr>
          <w:noProof/>
        </w:rPr>
        <w:t>ment</w:t>
      </w:r>
      <w:r w:rsidR="00503FDF">
        <w:t xml:space="preserve"> Learning</w:t>
      </w:r>
      <w:r w:rsidR="00844682">
        <w:t xml:space="preserve"> in the </w:t>
      </w:r>
      <w:r w:rsidR="00844682" w:rsidRPr="00503FDF">
        <w:rPr>
          <w:noProof/>
        </w:rPr>
        <w:t>following</w:t>
      </w:r>
      <w:r w:rsidR="00844682">
        <w:t xml:space="preserve"> text</w:t>
      </w:r>
      <w:r w:rsidR="00503FDF">
        <w:t>.</w:t>
      </w:r>
    </w:p>
    <w:p w:rsidR="007E3E25" w:rsidRDefault="007E3E25" w:rsidP="00A8212E">
      <w:pPr>
        <w:pStyle w:val="Nadpis3"/>
      </w:pPr>
      <w:r>
        <w:t>Abstract Bot</w:t>
      </w:r>
    </w:p>
    <w:p w:rsidR="005F5D13" w:rsidRDefault="005F5D13" w:rsidP="00503FDF">
      <w:pPr>
        <w:rPr>
          <w:noProof/>
        </w:rPr>
      </w:pPr>
      <w:r>
        <w:t xml:space="preserve">As our framework is domain </w:t>
      </w:r>
      <w:r w:rsidRPr="005F5D13">
        <w:rPr>
          <w:noProof/>
        </w:rPr>
        <w:t>independent</w:t>
      </w:r>
      <w:r>
        <w:rPr>
          <w:noProof/>
        </w:rPr>
        <w:t>,</w:t>
      </w:r>
      <w:r>
        <w:t xml:space="preserve"> we need to introduced another layer to our bot to be able to play StarCraft. Abstract B</w:t>
      </w:r>
      <w:r w:rsidRPr="005F5D13">
        <w:rPr>
          <w:noProof/>
        </w:rPr>
        <w:t>ot</w:t>
      </w:r>
      <w:r>
        <w:t xml:space="preserve"> contains wrappers for StarCraft objects which we are accessing trough </w:t>
      </w:r>
      <w:r w:rsidRPr="00896F1A">
        <w:rPr>
          <w:b/>
        </w:rPr>
        <w:t>BWMirror</w:t>
      </w:r>
      <w:r>
        <w:t xml:space="preserve"> API {link} written in Java. This library maps on </w:t>
      </w:r>
      <w:r w:rsidRPr="00896F1A">
        <w:rPr>
          <w:b/>
        </w:rPr>
        <w:t>BWAPI</w:t>
      </w:r>
      <w:r>
        <w:t xml:space="preserve"> {link} </w:t>
      </w:r>
      <w:r w:rsidR="0056485B" w:rsidRPr="0056485B">
        <w:rPr>
          <w:noProof/>
        </w:rPr>
        <w:t>connecte</w:t>
      </w:r>
      <w:r w:rsidR="0056485B">
        <w:rPr>
          <w:noProof/>
        </w:rPr>
        <w:t xml:space="preserve">d </w:t>
      </w:r>
      <w:r>
        <w:t xml:space="preserve">to the </w:t>
      </w:r>
      <w:r w:rsidRPr="005F5D13">
        <w:rPr>
          <w:noProof/>
        </w:rPr>
        <w:t>game</w:t>
      </w:r>
      <w:r>
        <w:t xml:space="preserve">. Due to properties of our </w:t>
      </w:r>
      <w:r w:rsidRPr="00896F1A">
        <w:rPr>
          <w:noProof/>
        </w:rPr>
        <w:t>framework</w:t>
      </w:r>
      <w:r w:rsidR="00896F1A">
        <w:rPr>
          <w:noProof/>
        </w:rPr>
        <w:t>,</w:t>
      </w:r>
      <w:r w:rsidR="00896F1A" w:rsidRPr="00896F1A">
        <w:rPr>
          <w:noProof/>
        </w:rPr>
        <w:t xml:space="preserve"> </w:t>
      </w:r>
      <w:r>
        <w:t xml:space="preserve">we had to write wrappers for most of </w:t>
      </w:r>
      <w:r w:rsidR="00896F1A">
        <w:t xml:space="preserve">the objects we use from </w:t>
      </w:r>
      <w:r w:rsidR="00896F1A">
        <w:rPr>
          <w:noProof/>
        </w:rPr>
        <w:t xml:space="preserve">BWMirror as it does not support concurrent access </w:t>
      </w:r>
      <w:r w:rsidR="00896F1A" w:rsidRPr="00896F1A">
        <w:rPr>
          <w:noProof/>
        </w:rPr>
        <w:t>and d</w:t>
      </w:r>
      <w:r w:rsidR="00896F1A">
        <w:rPr>
          <w:noProof/>
        </w:rPr>
        <w:t xml:space="preserve">oes not allow to work with objects outside of the </w:t>
      </w:r>
      <w:r w:rsidR="00896F1A" w:rsidRPr="00896F1A">
        <w:rPr>
          <w:noProof/>
        </w:rPr>
        <w:t>main</w:t>
      </w:r>
      <w:r w:rsidR="00896F1A">
        <w:rPr>
          <w:noProof/>
        </w:rPr>
        <w:t xml:space="preserve"> routine</w:t>
      </w:r>
      <w:r w:rsidR="00896F1A" w:rsidRPr="00896F1A">
        <w:rPr>
          <w:noProof/>
        </w:rPr>
        <w:t>.</w:t>
      </w:r>
      <w:r w:rsidR="00896F1A">
        <w:rPr>
          <w:noProof/>
        </w:rPr>
        <w:t xml:space="preserve"> </w:t>
      </w:r>
      <w:r w:rsidR="0056485B">
        <w:rPr>
          <w:noProof/>
        </w:rPr>
        <w:t>W</w:t>
      </w:r>
      <w:r w:rsidR="00896F1A">
        <w:rPr>
          <w:noProof/>
        </w:rPr>
        <w:t xml:space="preserve">e </w:t>
      </w:r>
      <w:r w:rsidR="00896F1A" w:rsidRPr="00896F1A">
        <w:rPr>
          <w:noProof/>
        </w:rPr>
        <w:t>accompanied</w:t>
      </w:r>
      <w:r w:rsidR="00896F1A">
        <w:rPr>
          <w:noProof/>
        </w:rPr>
        <w:t xml:space="preserve"> wrappers by</w:t>
      </w:r>
      <w:r w:rsidR="0056485B">
        <w:rPr>
          <w:noProof/>
        </w:rPr>
        <w:t xml:space="preserve"> the</w:t>
      </w:r>
      <w:r w:rsidR="00896F1A">
        <w:rPr>
          <w:noProof/>
        </w:rPr>
        <w:t xml:space="preserve"> </w:t>
      </w:r>
      <w:r w:rsidR="00896F1A" w:rsidRPr="0056485B">
        <w:rPr>
          <w:noProof/>
        </w:rPr>
        <w:t>cache</w:t>
      </w:r>
      <w:r w:rsidR="00896F1A">
        <w:rPr>
          <w:noProof/>
        </w:rPr>
        <w:t xml:space="preserve"> </w:t>
      </w:r>
      <w:r w:rsidR="0056485B">
        <w:rPr>
          <w:noProof/>
        </w:rPr>
        <w:t>to store</w:t>
      </w:r>
      <w:r w:rsidR="00896F1A">
        <w:rPr>
          <w:noProof/>
        </w:rPr>
        <w:t xml:space="preserve"> wrapped instances of </w:t>
      </w:r>
      <w:r w:rsidR="00896F1A" w:rsidRPr="00896F1A">
        <w:rPr>
          <w:noProof/>
        </w:rPr>
        <w:t>game</w:t>
      </w:r>
      <w:r w:rsidR="00896F1A">
        <w:rPr>
          <w:noProof/>
        </w:rPr>
        <w:t>-</w:t>
      </w:r>
      <w:r w:rsidR="00896F1A" w:rsidRPr="00896F1A">
        <w:rPr>
          <w:noProof/>
        </w:rPr>
        <w:t>related</w:t>
      </w:r>
      <w:r w:rsidR="00896F1A">
        <w:rPr>
          <w:noProof/>
        </w:rPr>
        <w:t xml:space="preserve"> objects. There are other performance benefits</w:t>
      </w:r>
      <w:r w:rsidR="0056485B">
        <w:rPr>
          <w:noProof/>
        </w:rPr>
        <w:t xml:space="preserve"> of it. As a</w:t>
      </w:r>
      <w:r w:rsidR="004D3C3A" w:rsidRPr="004D3C3A">
        <w:rPr>
          <w:noProof/>
        </w:rPr>
        <w:t>gents access game independently – we can serve them cached objects already accessed by different a</w:t>
      </w:r>
      <w:r w:rsidR="004D3C3A">
        <w:rPr>
          <w:noProof/>
        </w:rPr>
        <w:t>ctor</w:t>
      </w:r>
      <w:r w:rsidR="004D3C3A" w:rsidRPr="004D3C3A">
        <w:rPr>
          <w:noProof/>
        </w:rPr>
        <w:t>s.</w:t>
      </w:r>
    </w:p>
    <w:p w:rsidR="005F5D13" w:rsidRPr="00503FDF" w:rsidRDefault="004D3C3A" w:rsidP="004D3C3A">
      <w:r>
        <w:rPr>
          <w:noProof/>
        </w:rPr>
        <w:t xml:space="preserve">Another important part of Abstract Bot package are </w:t>
      </w:r>
      <w:r w:rsidR="005F5D13">
        <w:t xml:space="preserve">declarations for two remaining packages such as types of agents, their </w:t>
      </w:r>
      <w:r w:rsidR="005F5D13" w:rsidRPr="007E3E25">
        <w:rPr>
          <w:noProof/>
        </w:rPr>
        <w:t>desires</w:t>
      </w:r>
      <w:r w:rsidR="005F5D13">
        <w:rPr>
          <w:noProof/>
        </w:rPr>
        <w:t>, feature container headers to describe IRL states,</w:t>
      </w:r>
      <w:r w:rsidR="00661F73">
        <w:t xml:space="preserve"> and beliefs. We use common declarations</w:t>
      </w:r>
      <w:r>
        <w:t xml:space="preserve"> to make sure that data used in both </w:t>
      </w:r>
      <w:r w:rsidRPr="004D3C3A">
        <w:rPr>
          <w:noProof/>
        </w:rPr>
        <w:t>pack</w:t>
      </w:r>
      <w:r>
        <w:rPr>
          <w:noProof/>
        </w:rPr>
        <w:t>a</w:t>
      </w:r>
      <w:r w:rsidRPr="004D3C3A">
        <w:rPr>
          <w:noProof/>
        </w:rPr>
        <w:t>ges</w:t>
      </w:r>
      <w:r>
        <w:t xml:space="preserve"> check.</w:t>
      </w:r>
    </w:p>
    <w:p w:rsidR="007E3E25" w:rsidRDefault="007E3E25" w:rsidP="007E3E25">
      <w:pPr>
        <w:pStyle w:val="Nadpis3"/>
      </w:pPr>
      <w:r>
        <w:t>Replay Parser</w:t>
      </w:r>
    </w:p>
    <w:p w:rsidR="004D3C3A" w:rsidRDefault="004D3C3A" w:rsidP="004D3C3A">
      <w:r>
        <w:t xml:space="preserve">The Replay Parser package contains two executable programs. One is for game </w:t>
      </w:r>
      <w:r w:rsidRPr="004D3C3A">
        <w:rPr>
          <w:noProof/>
        </w:rPr>
        <w:t>observation</w:t>
      </w:r>
      <w:r>
        <w:rPr>
          <w:noProof/>
        </w:rPr>
        <w:t>,</w:t>
      </w:r>
      <w:r>
        <w:t xml:space="preserve"> and other is to learn </w:t>
      </w:r>
      <w:r w:rsidRPr="004D3C3A">
        <w:rPr>
          <w:noProof/>
        </w:rPr>
        <w:t>decision</w:t>
      </w:r>
      <w:r>
        <w:rPr>
          <w:noProof/>
        </w:rPr>
        <w:t>-</w:t>
      </w:r>
      <w:r w:rsidRPr="004D3C3A">
        <w:rPr>
          <w:noProof/>
        </w:rPr>
        <w:t>making</w:t>
      </w:r>
      <w:r>
        <w:t xml:space="preserve"> trough Inverse </w:t>
      </w:r>
      <w:r w:rsidRPr="004D3C3A">
        <w:rPr>
          <w:noProof/>
        </w:rPr>
        <w:t>Reinforc</w:t>
      </w:r>
      <w:r>
        <w:rPr>
          <w:noProof/>
        </w:rPr>
        <w:t>e</w:t>
      </w:r>
      <w:r w:rsidRPr="004D3C3A">
        <w:rPr>
          <w:noProof/>
        </w:rPr>
        <w:t>ment</w:t>
      </w:r>
      <w:r>
        <w:t xml:space="preserve"> Learning using those observations. </w:t>
      </w:r>
      <w:r w:rsidR="00156D6A">
        <w:t>The part to observe the replays consists of observers represent</w:t>
      </w:r>
      <w:r w:rsidR="00B2165C">
        <w:t>ing</w:t>
      </w:r>
      <w:r w:rsidR="00156D6A">
        <w:t xml:space="preserve"> agents we would like to </w:t>
      </w:r>
      <w:r w:rsidR="00B2165C" w:rsidRPr="00E55F4F">
        <w:rPr>
          <w:noProof/>
        </w:rPr>
        <w:t>learn</w:t>
      </w:r>
      <w:r w:rsidR="00156D6A">
        <w:t xml:space="preserve"> to make decisions </w:t>
      </w:r>
      <w:r w:rsidR="00156D6A">
        <w:lastRenderedPageBreak/>
        <w:t xml:space="preserve">based on observation of players. Each observer has predefined set of desires to track. It </w:t>
      </w:r>
      <w:r w:rsidR="00156D6A" w:rsidRPr="00156D6A">
        <w:rPr>
          <w:noProof/>
        </w:rPr>
        <w:t>track</w:t>
      </w:r>
      <w:r w:rsidR="00156D6A">
        <w:rPr>
          <w:noProof/>
        </w:rPr>
        <w:t>s</w:t>
      </w:r>
      <w:r w:rsidR="00156D6A">
        <w:t xml:space="preserve"> values of features defined in </w:t>
      </w:r>
      <w:r w:rsidR="00B2165C">
        <w:t>“</w:t>
      </w:r>
      <w:r w:rsidR="00156D6A" w:rsidRPr="00B2165C">
        <w:rPr>
          <w:b/>
        </w:rPr>
        <w:t>FeatureContainerHeader</w:t>
      </w:r>
      <w:r w:rsidR="00B2165C">
        <w:t>”</w:t>
      </w:r>
      <w:r w:rsidR="00156D6A">
        <w:t xml:space="preserve"> to </w:t>
      </w:r>
      <w:r w:rsidR="00B2165C">
        <w:t>describe the</w:t>
      </w:r>
      <w:r w:rsidR="00156D6A">
        <w:t xml:space="preserve"> </w:t>
      </w:r>
      <w:r w:rsidR="00156D6A" w:rsidRPr="00B2165C">
        <w:rPr>
          <w:noProof/>
        </w:rPr>
        <w:t>state</w:t>
      </w:r>
      <w:r w:rsidR="00B2165C">
        <w:t xml:space="preserve">, and decisions made </w:t>
      </w:r>
      <w:r w:rsidR="00156D6A" w:rsidRPr="00156D6A">
        <w:rPr>
          <w:noProof/>
        </w:rPr>
        <w:t>in</w:t>
      </w:r>
      <w:r w:rsidR="00156D6A">
        <w:rPr>
          <w:noProof/>
        </w:rPr>
        <w:t xml:space="preserve"> the</w:t>
      </w:r>
      <w:r w:rsidR="00156D6A" w:rsidRPr="00156D6A">
        <w:rPr>
          <w:noProof/>
        </w:rPr>
        <w:t xml:space="preserve"> form of</w:t>
      </w:r>
      <w:r w:rsidR="00156D6A">
        <w:t xml:space="preserve"> trajectory. After each replay, trajectories </w:t>
      </w:r>
      <w:r w:rsidR="00156D6A" w:rsidRPr="0012291F">
        <w:rPr>
          <w:noProof/>
        </w:rPr>
        <w:t>are saved</w:t>
      </w:r>
      <w:r w:rsidR="00156D6A">
        <w:t xml:space="preserve">. </w:t>
      </w:r>
    </w:p>
    <w:p w:rsidR="002A70A1" w:rsidRDefault="00156D6A" w:rsidP="004D3C3A">
      <w:pPr>
        <w:rPr>
          <w:noProof/>
        </w:rPr>
      </w:pPr>
      <w:r>
        <w:t xml:space="preserve">To learn decision </w:t>
      </w:r>
      <w:r w:rsidRPr="00156D6A">
        <w:rPr>
          <w:noProof/>
        </w:rPr>
        <w:t>making</w:t>
      </w:r>
      <w:r>
        <w:rPr>
          <w:noProof/>
        </w:rPr>
        <w:t>,</w:t>
      </w:r>
      <w:r w:rsidRPr="00156D6A">
        <w:rPr>
          <w:noProof/>
        </w:rPr>
        <w:t xml:space="preserve"> we use</w:t>
      </w:r>
      <w:r>
        <w:rPr>
          <w:noProof/>
        </w:rPr>
        <w:t xml:space="preserve"> the</w:t>
      </w:r>
      <w:r w:rsidRPr="00156D6A">
        <w:rPr>
          <w:noProof/>
        </w:rPr>
        <w:t xml:space="preserve"> second program</w:t>
      </w:r>
      <w:r>
        <w:rPr>
          <w:noProof/>
        </w:rPr>
        <w:t xml:space="preserve">. For each agent and </w:t>
      </w:r>
      <w:r w:rsidRPr="00156D6A">
        <w:rPr>
          <w:noProof/>
        </w:rPr>
        <w:t>ty</w:t>
      </w:r>
      <w:r>
        <w:rPr>
          <w:noProof/>
        </w:rPr>
        <w:t xml:space="preserve">pe of </w:t>
      </w:r>
      <w:r w:rsidRPr="00156D6A">
        <w:rPr>
          <w:noProof/>
        </w:rPr>
        <w:t>desire</w:t>
      </w:r>
      <w:r>
        <w:rPr>
          <w:noProof/>
        </w:rPr>
        <w:t xml:space="preserve">, it loads saved trajectories. To be able to use IRL we have to reduce the </w:t>
      </w:r>
      <w:r w:rsidRPr="00156D6A">
        <w:rPr>
          <w:noProof/>
        </w:rPr>
        <w:t>number</w:t>
      </w:r>
      <w:r>
        <w:rPr>
          <w:noProof/>
        </w:rPr>
        <w:t xml:space="preserve"> of states from trajectories. As</w:t>
      </w:r>
      <w:r w:rsidR="002A70A1">
        <w:rPr>
          <w:noProof/>
        </w:rPr>
        <w:t xml:space="preserve"> a</w:t>
      </w:r>
      <w:r>
        <w:rPr>
          <w:noProof/>
        </w:rPr>
        <w:t xml:space="preserve"> </w:t>
      </w:r>
      <w:r w:rsidRPr="002A70A1">
        <w:rPr>
          <w:noProof/>
        </w:rPr>
        <w:t>baseline</w:t>
      </w:r>
      <w:r>
        <w:rPr>
          <w:noProof/>
        </w:rPr>
        <w:t xml:space="preserve"> for </w:t>
      </w:r>
      <w:r w:rsidR="00BD6571">
        <w:rPr>
          <w:noProof/>
        </w:rPr>
        <w:t xml:space="preserve">state </w:t>
      </w:r>
      <w:r w:rsidRPr="00156D6A">
        <w:rPr>
          <w:noProof/>
        </w:rPr>
        <w:t>compression</w:t>
      </w:r>
      <w:r>
        <w:rPr>
          <w:noProof/>
        </w:rPr>
        <w:t xml:space="preserve">, we use K-Means clustering </w:t>
      </w:r>
      <w:r w:rsidR="002A70A1">
        <w:rPr>
          <w:noProof/>
        </w:rPr>
        <w:t xml:space="preserve">with </w:t>
      </w:r>
      <w:r w:rsidR="002A70A1" w:rsidRPr="002A70A1">
        <w:rPr>
          <w:noProof/>
        </w:rPr>
        <w:t>E</w:t>
      </w:r>
      <w:r w:rsidR="002A70A1">
        <w:rPr>
          <w:noProof/>
        </w:rPr>
        <w:t>ucli</w:t>
      </w:r>
      <w:r w:rsidR="002A70A1" w:rsidRPr="002A70A1">
        <w:rPr>
          <w:noProof/>
        </w:rPr>
        <w:t>dian</w:t>
      </w:r>
      <w:r w:rsidR="002A70A1">
        <w:rPr>
          <w:noProof/>
        </w:rPr>
        <w:t xml:space="preserve"> distance</w:t>
      </w:r>
      <w:r w:rsidR="00290013">
        <w:rPr>
          <w:noProof/>
        </w:rPr>
        <w:t>, Z-Score normalization</w:t>
      </w:r>
      <w:r w:rsidR="002A70A1">
        <w:rPr>
          <w:noProof/>
        </w:rPr>
        <w:t xml:space="preserve"> and the </w:t>
      </w:r>
      <w:r w:rsidR="002A70A1" w:rsidRPr="002A70A1">
        <w:rPr>
          <w:noProof/>
        </w:rPr>
        <w:t>user-defined</w:t>
      </w:r>
      <w:r w:rsidR="002A70A1">
        <w:rPr>
          <w:noProof/>
        </w:rPr>
        <w:t xml:space="preserve"> number of clusters</w:t>
      </w:r>
      <w:r w:rsidR="00BD6571">
        <w:rPr>
          <w:noProof/>
        </w:rPr>
        <w:t>.</w:t>
      </w:r>
      <w:r w:rsidR="002A70A1">
        <w:rPr>
          <w:noProof/>
        </w:rPr>
        <w:t xml:space="preserve"> </w:t>
      </w:r>
      <w:r w:rsidR="00BD6571">
        <w:rPr>
          <w:noProof/>
        </w:rPr>
        <w:t xml:space="preserve"> For </w:t>
      </w:r>
      <w:r w:rsidR="00BD6571" w:rsidRPr="00BD6571">
        <w:rPr>
          <w:noProof/>
        </w:rPr>
        <w:t>clustering</w:t>
      </w:r>
      <w:r w:rsidR="00BD6571">
        <w:rPr>
          <w:noProof/>
        </w:rPr>
        <w:t>, we employ</w:t>
      </w:r>
      <w:r w:rsidR="002A70A1">
        <w:rPr>
          <w:noProof/>
        </w:rPr>
        <w:t xml:space="preserve"> JSAT library {link} </w:t>
      </w:r>
      <w:r w:rsidR="002A70A1" w:rsidRPr="002A70A1">
        <w:rPr>
          <w:noProof/>
        </w:rPr>
        <w:t>wh</w:t>
      </w:r>
      <w:r w:rsidR="002A70A1">
        <w:rPr>
          <w:noProof/>
        </w:rPr>
        <w:t>i</w:t>
      </w:r>
      <w:r w:rsidR="002A70A1" w:rsidRPr="002A70A1">
        <w:rPr>
          <w:noProof/>
        </w:rPr>
        <w:t>ch</w:t>
      </w:r>
      <w:r w:rsidR="002A70A1">
        <w:rPr>
          <w:noProof/>
        </w:rPr>
        <w:t xml:space="preserve"> </w:t>
      </w:r>
      <w:r w:rsidR="002A70A1" w:rsidRPr="002A70A1">
        <w:rPr>
          <w:noProof/>
        </w:rPr>
        <w:t>provi</w:t>
      </w:r>
      <w:r w:rsidR="002A70A1">
        <w:rPr>
          <w:noProof/>
        </w:rPr>
        <w:t>de</w:t>
      </w:r>
      <w:r w:rsidR="002A70A1" w:rsidRPr="002A70A1">
        <w:rPr>
          <w:noProof/>
        </w:rPr>
        <w:t>s</w:t>
      </w:r>
      <w:r w:rsidR="002A70A1">
        <w:rPr>
          <w:noProof/>
        </w:rPr>
        <w:t xml:space="preserve"> an </w:t>
      </w:r>
      <w:r w:rsidR="002A70A1" w:rsidRPr="002A70A1">
        <w:rPr>
          <w:noProof/>
        </w:rPr>
        <w:t>implementation</w:t>
      </w:r>
      <w:r w:rsidR="002A70A1">
        <w:rPr>
          <w:noProof/>
        </w:rPr>
        <w:t xml:space="preserve"> of Minibatch K-Means </w:t>
      </w:r>
      <w:sdt>
        <w:sdtPr>
          <w:rPr>
            <w:noProof/>
          </w:rPr>
          <w:id w:val="1469241446"/>
          <w:citation/>
        </w:sdtPr>
        <w:sdtEndPr/>
        <w:sdtContent>
          <w:r w:rsidR="002A70A1">
            <w:rPr>
              <w:noProof/>
            </w:rPr>
            <w:fldChar w:fldCharType="begin"/>
          </w:r>
          <w:r w:rsidR="002A70A1">
            <w:rPr>
              <w:noProof/>
            </w:rPr>
            <w:instrText xml:space="preserve"> CITATION oRKgvScfRWCfwXBR </w:instrText>
          </w:r>
          <w:r w:rsidR="002A70A1">
            <w:rPr>
              <w:noProof/>
            </w:rPr>
            <w:fldChar w:fldCharType="separate"/>
          </w:r>
          <w:r w:rsidR="002A70A1">
            <w:rPr>
              <w:noProof/>
            </w:rPr>
            <w:t>[5]</w:t>
          </w:r>
          <w:r w:rsidR="002A70A1">
            <w:rPr>
              <w:noProof/>
            </w:rPr>
            <w:fldChar w:fldCharType="end"/>
          </w:r>
        </w:sdtContent>
      </w:sdt>
      <w:r w:rsidR="002A70A1">
        <w:rPr>
          <w:noProof/>
        </w:rPr>
        <w:t xml:space="preserve">. Our approach is currently very </w:t>
      </w:r>
      <w:r w:rsidR="002A70A1" w:rsidRPr="002A70A1">
        <w:rPr>
          <w:noProof/>
        </w:rPr>
        <w:t>biased</w:t>
      </w:r>
      <w:r w:rsidR="002A70A1">
        <w:rPr>
          <w:noProof/>
        </w:rPr>
        <w:t xml:space="preserve"> and far from </w:t>
      </w:r>
      <w:r w:rsidR="002A70A1" w:rsidRPr="002A70A1">
        <w:rPr>
          <w:noProof/>
        </w:rPr>
        <w:t>optimal</w:t>
      </w:r>
      <w:r w:rsidR="002A70A1">
        <w:rPr>
          <w:noProof/>
        </w:rPr>
        <w:t xml:space="preserve"> but </w:t>
      </w:r>
      <w:r w:rsidR="002A70A1" w:rsidRPr="002A70A1">
        <w:rPr>
          <w:noProof/>
        </w:rPr>
        <w:t>computationa</w:t>
      </w:r>
      <w:r w:rsidR="002A70A1">
        <w:rPr>
          <w:noProof/>
        </w:rPr>
        <w:t>l</w:t>
      </w:r>
      <w:r w:rsidR="002A70A1" w:rsidRPr="002A70A1">
        <w:rPr>
          <w:noProof/>
        </w:rPr>
        <w:t>ly</w:t>
      </w:r>
      <w:r w:rsidR="002A70A1">
        <w:rPr>
          <w:noProof/>
        </w:rPr>
        <w:t xml:space="preserve"> </w:t>
      </w:r>
      <w:r w:rsidR="002A70A1" w:rsidRPr="002A70A1">
        <w:rPr>
          <w:noProof/>
        </w:rPr>
        <w:t>be</w:t>
      </w:r>
      <w:r w:rsidR="002A70A1">
        <w:rPr>
          <w:noProof/>
        </w:rPr>
        <w:t>a</w:t>
      </w:r>
      <w:r w:rsidR="002A70A1" w:rsidRPr="002A70A1">
        <w:rPr>
          <w:noProof/>
        </w:rPr>
        <w:t>rable</w:t>
      </w:r>
      <w:r w:rsidR="00BD6571">
        <w:rPr>
          <w:noProof/>
        </w:rPr>
        <w:t xml:space="preserve"> in our setting</w:t>
      </w:r>
      <w:r w:rsidR="002A70A1">
        <w:rPr>
          <w:noProof/>
        </w:rPr>
        <w:t xml:space="preserve">. Using states and </w:t>
      </w:r>
      <w:r w:rsidR="002A70A1" w:rsidRPr="002A70A1">
        <w:rPr>
          <w:noProof/>
        </w:rPr>
        <w:t>trajectories</w:t>
      </w:r>
      <w:r w:rsidR="002A70A1">
        <w:rPr>
          <w:noProof/>
        </w:rPr>
        <w:t xml:space="preserve">, we then </w:t>
      </w:r>
      <w:r w:rsidR="00290013">
        <w:rPr>
          <w:noProof/>
        </w:rPr>
        <w:t xml:space="preserve">can </w:t>
      </w:r>
      <w:r w:rsidR="002A70A1">
        <w:rPr>
          <w:noProof/>
        </w:rPr>
        <w:t>create MDP with additional dummy state. We use this state as</w:t>
      </w:r>
      <w:r w:rsidR="00290013">
        <w:rPr>
          <w:noProof/>
        </w:rPr>
        <w:t xml:space="preserve"> a</w:t>
      </w:r>
      <w:r w:rsidR="002A70A1">
        <w:rPr>
          <w:noProof/>
        </w:rPr>
        <w:t xml:space="preserve"> </w:t>
      </w:r>
      <w:r w:rsidR="002A70A1" w:rsidRPr="00290013">
        <w:rPr>
          <w:noProof/>
        </w:rPr>
        <w:t>destination</w:t>
      </w:r>
      <w:r w:rsidR="00290013">
        <w:rPr>
          <w:noProof/>
        </w:rPr>
        <w:t xml:space="preserve"> for transitions which did</w:t>
      </w:r>
      <w:r w:rsidR="002A70A1">
        <w:rPr>
          <w:noProof/>
        </w:rPr>
        <w:t xml:space="preserve"> not </w:t>
      </w:r>
      <w:r w:rsidR="00BD6571">
        <w:rPr>
          <w:noProof/>
        </w:rPr>
        <w:t>take place</w:t>
      </w:r>
      <w:r w:rsidR="002A70A1">
        <w:rPr>
          <w:noProof/>
        </w:rPr>
        <w:t xml:space="preserve"> in </w:t>
      </w:r>
      <w:r w:rsidR="002A70A1" w:rsidRPr="002A70A1">
        <w:rPr>
          <w:noProof/>
        </w:rPr>
        <w:t>replays</w:t>
      </w:r>
      <w:r w:rsidR="00290013">
        <w:rPr>
          <w:noProof/>
        </w:rPr>
        <w:t xml:space="preserve">. During the run of IRL </w:t>
      </w:r>
      <w:r w:rsidR="00290013" w:rsidRPr="00290013">
        <w:rPr>
          <w:noProof/>
        </w:rPr>
        <w:t>algorithm</w:t>
      </w:r>
      <w:r w:rsidR="00290013">
        <w:rPr>
          <w:noProof/>
        </w:rPr>
        <w:t xml:space="preserve">, we keep reward for this </w:t>
      </w:r>
      <w:r w:rsidR="00290013" w:rsidRPr="0012291F">
        <w:rPr>
          <w:noProof/>
        </w:rPr>
        <w:t>state</w:t>
      </w:r>
      <w:r w:rsidR="00290013">
        <w:rPr>
          <w:noProof/>
        </w:rPr>
        <w:t xml:space="preserve"> as small as possible to learn a </w:t>
      </w:r>
      <w:r w:rsidR="00290013" w:rsidRPr="00290013">
        <w:rPr>
          <w:noProof/>
        </w:rPr>
        <w:t>policy</w:t>
      </w:r>
      <w:r w:rsidR="00290013">
        <w:rPr>
          <w:noProof/>
        </w:rPr>
        <w:t xml:space="preserve"> which will not use unknown transitions. For IRL we extended algorithms and MDP implementation</w:t>
      </w:r>
      <w:r w:rsidR="00BD6571">
        <w:rPr>
          <w:noProof/>
        </w:rPr>
        <w:t>s</w:t>
      </w:r>
      <w:r w:rsidR="00290013">
        <w:rPr>
          <w:noProof/>
        </w:rPr>
        <w:t xml:space="preserve"> of BURLAP</w:t>
      </w:r>
      <w:r w:rsidR="00BD6571">
        <w:rPr>
          <w:noProof/>
        </w:rPr>
        <w:t xml:space="preserve"> library</w:t>
      </w:r>
      <w:r w:rsidR="00290013">
        <w:rPr>
          <w:noProof/>
        </w:rPr>
        <w:t xml:space="preserve"> {link}</w:t>
      </w:r>
      <w:r w:rsidR="00BD6571">
        <w:rPr>
          <w:noProof/>
        </w:rPr>
        <w:t xml:space="preserve"> to match our use-case</w:t>
      </w:r>
      <w:r w:rsidR="00290013">
        <w:rPr>
          <w:noProof/>
        </w:rPr>
        <w:t>.</w:t>
      </w:r>
      <w:r w:rsidR="00494657">
        <w:rPr>
          <w:noProof/>
        </w:rPr>
        <w:t xml:space="preserve"> The </w:t>
      </w:r>
      <w:r w:rsidR="00BD6571" w:rsidRPr="0012291F">
        <w:rPr>
          <w:noProof/>
        </w:rPr>
        <w:t>l</w:t>
      </w:r>
      <w:r w:rsidR="00494657" w:rsidRPr="0012291F">
        <w:rPr>
          <w:noProof/>
        </w:rPr>
        <w:t>earned</w:t>
      </w:r>
      <w:r w:rsidR="00494657">
        <w:rPr>
          <w:noProof/>
        </w:rPr>
        <w:t xml:space="preserve"> policy </w:t>
      </w:r>
      <w:r w:rsidR="00494657" w:rsidRPr="0012291F">
        <w:rPr>
          <w:noProof/>
        </w:rPr>
        <w:t>is then saved</w:t>
      </w:r>
      <w:r w:rsidR="00BD6571">
        <w:rPr>
          <w:noProof/>
        </w:rPr>
        <w:t xml:space="preserve"> as</w:t>
      </w:r>
      <w:r w:rsidR="00494657">
        <w:rPr>
          <w:noProof/>
        </w:rPr>
        <w:t xml:space="preserve"> decision </w:t>
      </w:r>
      <w:r w:rsidR="00494657" w:rsidRPr="00494657">
        <w:rPr>
          <w:noProof/>
        </w:rPr>
        <w:t>modul</w:t>
      </w:r>
      <w:r w:rsidR="00494657">
        <w:rPr>
          <w:noProof/>
        </w:rPr>
        <w:t xml:space="preserve">e which </w:t>
      </w:r>
      <w:r w:rsidR="00BD6571" w:rsidRPr="00E55F4F">
        <w:rPr>
          <w:noProof/>
        </w:rPr>
        <w:t xml:space="preserve">is </w:t>
      </w:r>
      <w:r w:rsidR="00494657" w:rsidRPr="00E55F4F">
        <w:rPr>
          <w:noProof/>
        </w:rPr>
        <w:t>then loaded</w:t>
      </w:r>
      <w:r w:rsidR="00494657">
        <w:rPr>
          <w:noProof/>
        </w:rPr>
        <w:t xml:space="preserve"> </w:t>
      </w:r>
      <w:r w:rsidR="00BD6571" w:rsidRPr="00BD6571">
        <w:rPr>
          <w:noProof/>
        </w:rPr>
        <w:t>b</w:t>
      </w:r>
      <w:r w:rsidR="00BD6571">
        <w:rPr>
          <w:noProof/>
        </w:rPr>
        <w:t xml:space="preserve">y </w:t>
      </w:r>
      <w:r w:rsidR="00494657" w:rsidRPr="0012291F">
        <w:rPr>
          <w:noProof/>
        </w:rPr>
        <w:t>bot</w:t>
      </w:r>
      <w:r w:rsidR="00494657">
        <w:rPr>
          <w:noProof/>
        </w:rPr>
        <w:t xml:space="preserve">. </w:t>
      </w:r>
    </w:p>
    <w:p w:rsidR="00F70A2E" w:rsidRDefault="007E3E25" w:rsidP="00A8212E">
      <w:pPr>
        <w:pStyle w:val="Nadpis3"/>
      </w:pPr>
      <w:r>
        <w:t>Bot</w:t>
      </w:r>
    </w:p>
    <w:p w:rsidR="00BD6571" w:rsidRDefault="009D1D3C" w:rsidP="00494657">
      <w:pPr>
        <w:rPr>
          <w:noProof/>
        </w:rPr>
      </w:pPr>
      <w:r>
        <w:t xml:space="preserve">The figure {link} represents </w:t>
      </w:r>
      <w:r w:rsidRPr="009D1D3C">
        <w:rPr>
          <w:noProof/>
        </w:rPr>
        <w:t>high</w:t>
      </w:r>
      <w:r>
        <w:rPr>
          <w:noProof/>
        </w:rPr>
        <w:t>-</w:t>
      </w:r>
      <w:r w:rsidRPr="009D1D3C">
        <w:rPr>
          <w:noProof/>
        </w:rPr>
        <w:t>level</w:t>
      </w:r>
      <w:r>
        <w:t xml:space="preserve"> architecture overview of our </w:t>
      </w:r>
      <w:r w:rsidRPr="00691F8B">
        <w:rPr>
          <w:noProof/>
        </w:rPr>
        <w:t>bot</w:t>
      </w:r>
      <w:r>
        <w:t xml:space="preserve"> and shows the </w:t>
      </w:r>
      <w:r w:rsidRPr="009D1D3C">
        <w:rPr>
          <w:noProof/>
        </w:rPr>
        <w:t>integration</w:t>
      </w:r>
      <w:r>
        <w:t xml:space="preserve"> of components. It </w:t>
      </w:r>
      <w:r w:rsidRPr="009D1D3C">
        <w:rPr>
          <w:noProof/>
        </w:rPr>
        <w:t>contains</w:t>
      </w:r>
      <w:r w:rsidR="00BD6571">
        <w:t xml:space="preserve"> package B</w:t>
      </w:r>
      <w:r>
        <w:t>ot with the</w:t>
      </w:r>
      <w:r w:rsidR="00BD6571">
        <w:t xml:space="preserve"> concrete</w:t>
      </w:r>
      <w:r>
        <w:t xml:space="preserve"> </w:t>
      </w:r>
      <w:r w:rsidRPr="009D1D3C">
        <w:rPr>
          <w:noProof/>
        </w:rPr>
        <w:t>implementation</w:t>
      </w:r>
      <w:r>
        <w:t xml:space="preserve"> </w:t>
      </w:r>
      <w:r w:rsidRPr="009D1D3C">
        <w:rPr>
          <w:noProof/>
        </w:rPr>
        <w:t xml:space="preserve">of agents –units, </w:t>
      </w:r>
      <w:r w:rsidRPr="00691F8B">
        <w:rPr>
          <w:noProof/>
        </w:rPr>
        <w:t>abstract</w:t>
      </w:r>
      <w:r w:rsidRPr="009D1D3C">
        <w:rPr>
          <w:noProof/>
        </w:rPr>
        <w:t xml:space="preserve"> agents</w:t>
      </w:r>
      <w:r>
        <w:rPr>
          <w:noProof/>
        </w:rPr>
        <w:t xml:space="preserve"> and even agents for places. We present</w:t>
      </w:r>
      <w:r w:rsidR="00BD6571">
        <w:rPr>
          <w:noProof/>
        </w:rPr>
        <w:t xml:space="preserve"> additional</w:t>
      </w:r>
      <w:r>
        <w:rPr>
          <w:noProof/>
        </w:rPr>
        <w:t xml:space="preserve"> implementation details on our agents in next chapter. </w:t>
      </w:r>
    </w:p>
    <w:p w:rsidR="00BD6571" w:rsidRDefault="00BD6571" w:rsidP="00BD6571">
      <w:pPr>
        <w:jc w:val="center"/>
        <w:rPr>
          <w:noProof/>
        </w:rPr>
      </w:pPr>
      <w:r>
        <w:rPr>
          <w:noProof/>
        </w:rPr>
        <w:t>{figure – bot architecture}</w:t>
      </w:r>
    </w:p>
    <w:p w:rsidR="00494657" w:rsidRDefault="009D1D3C" w:rsidP="00494657">
      <w:pPr>
        <w:rPr>
          <w:noProof/>
        </w:rPr>
      </w:pPr>
      <w:r>
        <w:rPr>
          <w:noProof/>
        </w:rPr>
        <w:t>An i</w:t>
      </w:r>
      <w:r w:rsidRPr="009D1D3C">
        <w:rPr>
          <w:noProof/>
        </w:rPr>
        <w:t>mportant</w:t>
      </w:r>
      <w:r>
        <w:rPr>
          <w:noProof/>
        </w:rPr>
        <w:t xml:space="preserve"> part of this package is </w:t>
      </w:r>
      <w:r w:rsidRPr="00E55F4F">
        <w:rPr>
          <w:noProof/>
        </w:rPr>
        <w:t>“</w:t>
      </w:r>
      <w:r w:rsidRPr="00E55F4F">
        <w:rPr>
          <w:b/>
          <w:noProof/>
        </w:rPr>
        <w:t>BotFacade</w:t>
      </w:r>
      <w:r w:rsidRPr="00E55F4F">
        <w:rPr>
          <w:noProof/>
        </w:rPr>
        <w:t>”</w:t>
      </w:r>
      <w:r w:rsidRPr="009D1D3C">
        <w:rPr>
          <w:noProof/>
        </w:rPr>
        <w:t xml:space="preserve"> impl</w:t>
      </w:r>
      <w:r w:rsidR="00245353">
        <w:rPr>
          <w:noProof/>
        </w:rPr>
        <w:t>ementing</w:t>
      </w:r>
      <w:r w:rsidRPr="009D1D3C">
        <w:rPr>
          <w:noProof/>
        </w:rPr>
        <w:t xml:space="preserve"> method for various events called by the game. </w:t>
      </w:r>
      <w:r w:rsidR="00245353">
        <w:rPr>
          <w:noProof/>
        </w:rPr>
        <w:t xml:space="preserve">This way bot can communicate with the </w:t>
      </w:r>
      <w:r w:rsidR="00245353" w:rsidRPr="00245353">
        <w:rPr>
          <w:noProof/>
        </w:rPr>
        <w:t>game</w:t>
      </w:r>
      <w:r w:rsidR="00245353">
        <w:rPr>
          <w:noProof/>
        </w:rPr>
        <w:t xml:space="preserve"> by </w:t>
      </w:r>
      <w:r w:rsidR="00245353" w:rsidRPr="00245353">
        <w:rPr>
          <w:noProof/>
        </w:rPr>
        <w:t>issuing</w:t>
      </w:r>
      <w:r w:rsidR="00245353">
        <w:rPr>
          <w:noProof/>
        </w:rPr>
        <w:t xml:space="preserve"> commands or reading data. To do that we introduced “</w:t>
      </w:r>
      <w:r w:rsidR="00245353" w:rsidRPr="00245353">
        <w:rPr>
          <w:b/>
          <w:noProof/>
        </w:rPr>
        <w:t>GameCommandExecutor</w:t>
      </w:r>
      <w:r w:rsidR="00245353">
        <w:rPr>
          <w:noProof/>
        </w:rPr>
        <w:t xml:space="preserve">” which manages requests of individual agents on game trough queue. It has a </w:t>
      </w:r>
      <w:r w:rsidR="00245353" w:rsidRPr="00245353">
        <w:rPr>
          <w:noProof/>
        </w:rPr>
        <w:t>time</w:t>
      </w:r>
      <w:r w:rsidR="00245353">
        <w:rPr>
          <w:noProof/>
        </w:rPr>
        <w:t xml:space="preserve"> window for </w:t>
      </w:r>
      <w:r w:rsidR="00245353" w:rsidRPr="00245353">
        <w:rPr>
          <w:noProof/>
        </w:rPr>
        <w:t>handling</w:t>
      </w:r>
      <w:r w:rsidR="00245353">
        <w:rPr>
          <w:noProof/>
        </w:rPr>
        <w:t xml:space="preserve"> requests</w:t>
      </w:r>
      <w:r w:rsidR="001F1DA9">
        <w:rPr>
          <w:noProof/>
        </w:rPr>
        <w:t xml:space="preserve"> on game call</w:t>
      </w:r>
      <w:r w:rsidR="001F1DA9" w:rsidRPr="001F1DA9">
        <w:rPr>
          <w:noProof/>
        </w:rPr>
        <w:t>.</w:t>
      </w:r>
      <w:r w:rsidR="00245353">
        <w:rPr>
          <w:noProof/>
        </w:rPr>
        <w:t xml:space="preserve"> </w:t>
      </w:r>
      <w:r w:rsidR="001F1DA9">
        <w:rPr>
          <w:noProof/>
        </w:rPr>
        <w:t>It also</w:t>
      </w:r>
      <w:r w:rsidR="00245353">
        <w:rPr>
          <w:noProof/>
        </w:rPr>
        <w:t xml:space="preserve"> keeps execution time of the</w:t>
      </w:r>
      <w:r w:rsidR="001F1DA9">
        <w:rPr>
          <w:noProof/>
        </w:rPr>
        <w:t xml:space="preserve"> </w:t>
      </w:r>
      <w:r w:rsidR="00245353" w:rsidRPr="00691F8B">
        <w:rPr>
          <w:noProof/>
        </w:rPr>
        <w:t>request</w:t>
      </w:r>
      <w:r w:rsidR="001F1DA9">
        <w:rPr>
          <w:noProof/>
        </w:rPr>
        <w:t xml:space="preserve"> type</w:t>
      </w:r>
      <w:r w:rsidR="00245353">
        <w:rPr>
          <w:noProof/>
        </w:rPr>
        <w:t xml:space="preserve"> to plan ahead</w:t>
      </w:r>
      <w:r w:rsidR="001F1DA9">
        <w:rPr>
          <w:noProof/>
        </w:rPr>
        <w:t xml:space="preserve"> as</w:t>
      </w:r>
      <w:r w:rsidR="00245353">
        <w:rPr>
          <w:noProof/>
        </w:rPr>
        <w:t xml:space="preserve"> </w:t>
      </w:r>
      <w:r w:rsidR="001F1DA9">
        <w:rPr>
          <w:noProof/>
        </w:rPr>
        <w:t>i</w:t>
      </w:r>
      <w:r w:rsidR="00245353">
        <w:rPr>
          <w:noProof/>
        </w:rPr>
        <w:t xml:space="preserve">t makes sure that time will not </w:t>
      </w:r>
      <w:r w:rsidR="00245353" w:rsidRPr="00691F8B">
        <w:rPr>
          <w:noProof/>
        </w:rPr>
        <w:t>be exceeded</w:t>
      </w:r>
      <w:r w:rsidR="001F1DA9">
        <w:rPr>
          <w:noProof/>
        </w:rPr>
        <w:t>.</w:t>
      </w:r>
    </w:p>
    <w:sdt>
      <w:sdtPr>
        <w:rPr>
          <w:lang w:val="cs-CZ"/>
        </w:rPr>
        <w:id w:val="864409223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en-US"/>
        </w:rPr>
      </w:sdtEndPr>
      <w:sdtContent>
        <w:p w:rsidR="0012291F" w:rsidRDefault="0012291F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Content>
            <w:p w:rsidR="0012291F" w:rsidRDefault="0012291F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691F8B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691F8B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691F8B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PÉREZ, Alberto Uriarte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-Reactive Planning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Barcelona, 2011. Universitat Autònoma de Barcelona.</w:t>
                    </w:r>
                  </w:p>
                </w:tc>
              </w:tr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FIEDLER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Použití metod multiagantních systémů pro implementaci umělé inteligence v real-time strategiích</w:t>
                    </w:r>
                    <w:r>
                      <w:rPr>
                        <w:rFonts w:eastAsia="Times New Roman"/>
                        <w:noProof/>
                      </w:rPr>
                      <w:t>. Plzeň, 2016. Západočeská univerzita v Plzni.</w:t>
                    </w:r>
                  </w:p>
                </w:tc>
              </w:tr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EDITED BY GERHARD WEISS.</w:t>
                    </w:r>
                    <w:r w:rsidRPr="00691F8B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 modern approach to distributed artificial intelligence</w:t>
                    </w:r>
                    <w:r>
                      <w:rPr>
                        <w:rFonts w:eastAsia="Times New Roman"/>
                        <w:noProof/>
                      </w:rPr>
                      <w:t>. Reprint. Cambridge, Massachusetts: The MIT Press, 2001. ISBN 978-026-2731-317.</w:t>
                    </w:r>
                  </w:p>
                </w:tc>
              </w:tr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CULLEY, D. Web-scale k-means clustering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Proceedings of the 19th international conference on World wide web - WWW '10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New York, New York, USA: ACM Press, </w:t>
                    </w:r>
                    <w:r w:rsidRPr="00691F8B">
                      <w:rPr>
                        <w:rFonts w:eastAsia="Times New Roman"/>
                        <w:noProof/>
                      </w:rPr>
                      <w:t>2010, ,</w:t>
                    </w:r>
                    <w:r>
                      <w:rPr>
                        <w:rFonts w:eastAsia="Times New Roman"/>
                        <w:noProof/>
                      </w:rPr>
                      <w:t xml:space="preserve"> 1177- [cit. 2017-05-07]. DOI: 10.1145/1772690.1772862. ISBN 9781605587998. Dostupné z: http://portal.acm.org/citation.cfm?doid=1772690.1772862</w:t>
                    </w:r>
                  </w:p>
                </w:tc>
              </w:tr>
            </w:tbl>
            <w:p w:rsidR="0012291F" w:rsidRDefault="0012291F">
              <w:pPr>
                <w:divId w:val="800809873"/>
                <w:rPr>
                  <w:rFonts w:eastAsia="Times New Roman"/>
                  <w:noProof/>
                </w:rPr>
              </w:pPr>
            </w:p>
            <w:p w:rsidR="0012291F" w:rsidRDefault="0012291F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12291F" w:rsidRPr="00494657" w:rsidRDefault="0012291F" w:rsidP="00494657">
      <w:bookmarkStart w:id="0" w:name="_GoBack"/>
      <w:bookmarkEnd w:id="0"/>
    </w:p>
    <w:sectPr w:rsidR="0012291F" w:rsidRPr="00494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533E1"/>
    <w:multiLevelType w:val="hybridMultilevel"/>
    <w:tmpl w:val="1B448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A2JTcwNjcyUdpeDU4uLM/DyQApNaAKT+B8EsAAAA"/>
  </w:docVars>
  <w:rsids>
    <w:rsidRoot w:val="00D60603"/>
    <w:rsid w:val="00035438"/>
    <w:rsid w:val="00036702"/>
    <w:rsid w:val="00062180"/>
    <w:rsid w:val="000F4F55"/>
    <w:rsid w:val="00120477"/>
    <w:rsid w:val="0012291F"/>
    <w:rsid w:val="00132367"/>
    <w:rsid w:val="00147AD7"/>
    <w:rsid w:val="00156D6A"/>
    <w:rsid w:val="00173EDB"/>
    <w:rsid w:val="001E358D"/>
    <w:rsid w:val="001F1DA9"/>
    <w:rsid w:val="0023634D"/>
    <w:rsid w:val="00245353"/>
    <w:rsid w:val="002705A7"/>
    <w:rsid w:val="00290013"/>
    <w:rsid w:val="002A2A10"/>
    <w:rsid w:val="002A70A1"/>
    <w:rsid w:val="002D00F7"/>
    <w:rsid w:val="00323C64"/>
    <w:rsid w:val="00332B31"/>
    <w:rsid w:val="0033734F"/>
    <w:rsid w:val="00344713"/>
    <w:rsid w:val="00382B9A"/>
    <w:rsid w:val="003D0A94"/>
    <w:rsid w:val="00414E97"/>
    <w:rsid w:val="00451C33"/>
    <w:rsid w:val="00483AAB"/>
    <w:rsid w:val="00494657"/>
    <w:rsid w:val="004A0F74"/>
    <w:rsid w:val="004C1545"/>
    <w:rsid w:val="004D3C3A"/>
    <w:rsid w:val="004D3FB8"/>
    <w:rsid w:val="005007E0"/>
    <w:rsid w:val="00503FDF"/>
    <w:rsid w:val="00546844"/>
    <w:rsid w:val="0056485B"/>
    <w:rsid w:val="005769BE"/>
    <w:rsid w:val="005F5D13"/>
    <w:rsid w:val="00625947"/>
    <w:rsid w:val="00661F73"/>
    <w:rsid w:val="006663EA"/>
    <w:rsid w:val="00672D45"/>
    <w:rsid w:val="0068273A"/>
    <w:rsid w:val="00691F8B"/>
    <w:rsid w:val="006C7C32"/>
    <w:rsid w:val="006D535D"/>
    <w:rsid w:val="006F4488"/>
    <w:rsid w:val="007142E8"/>
    <w:rsid w:val="007344BC"/>
    <w:rsid w:val="00736A32"/>
    <w:rsid w:val="007B465C"/>
    <w:rsid w:val="007E3E25"/>
    <w:rsid w:val="007F6FC4"/>
    <w:rsid w:val="007F753A"/>
    <w:rsid w:val="008125B7"/>
    <w:rsid w:val="008167F3"/>
    <w:rsid w:val="00825FCD"/>
    <w:rsid w:val="00834F11"/>
    <w:rsid w:val="00843D5E"/>
    <w:rsid w:val="00844682"/>
    <w:rsid w:val="00883949"/>
    <w:rsid w:val="00884C4A"/>
    <w:rsid w:val="00896F1A"/>
    <w:rsid w:val="008C77BD"/>
    <w:rsid w:val="00935050"/>
    <w:rsid w:val="00941E64"/>
    <w:rsid w:val="00951841"/>
    <w:rsid w:val="0099479E"/>
    <w:rsid w:val="009B009D"/>
    <w:rsid w:val="009C206E"/>
    <w:rsid w:val="009D1D3C"/>
    <w:rsid w:val="00A32C43"/>
    <w:rsid w:val="00A8212E"/>
    <w:rsid w:val="00A97480"/>
    <w:rsid w:val="00B050A4"/>
    <w:rsid w:val="00B2165C"/>
    <w:rsid w:val="00B52ECF"/>
    <w:rsid w:val="00B54FB3"/>
    <w:rsid w:val="00B72A01"/>
    <w:rsid w:val="00BC119F"/>
    <w:rsid w:val="00BD6571"/>
    <w:rsid w:val="00C23DAF"/>
    <w:rsid w:val="00C73A9C"/>
    <w:rsid w:val="00C83166"/>
    <w:rsid w:val="00CD7504"/>
    <w:rsid w:val="00D058A2"/>
    <w:rsid w:val="00D17E88"/>
    <w:rsid w:val="00D20C3F"/>
    <w:rsid w:val="00D51959"/>
    <w:rsid w:val="00D572F1"/>
    <w:rsid w:val="00D60603"/>
    <w:rsid w:val="00DB3FE4"/>
    <w:rsid w:val="00DB7BC8"/>
    <w:rsid w:val="00E01702"/>
    <w:rsid w:val="00E5439D"/>
    <w:rsid w:val="00E55F4F"/>
    <w:rsid w:val="00E7104C"/>
    <w:rsid w:val="00E7498B"/>
    <w:rsid w:val="00EB05D1"/>
    <w:rsid w:val="00ED1F4C"/>
    <w:rsid w:val="00F06CFF"/>
    <w:rsid w:val="00F35A38"/>
    <w:rsid w:val="00F41E58"/>
    <w:rsid w:val="00F65A8E"/>
    <w:rsid w:val="00F70A2E"/>
    <w:rsid w:val="00FC3164"/>
    <w:rsid w:val="00FE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0C14F"/>
  <w15:chartTrackingRefBased/>
  <w15:docId w15:val="{A9677AFE-DA77-49DC-8D18-A0F4CA2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F70A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70A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70A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F70A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F70A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F70A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41E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3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vJQFRUgQbv0liHtZ</b:Tag>
    <b:SourceType>Book</b:SourceType>
    <b:Author>
      <b:Author>
        <b:NameList>
          <b:Person>
            <b:Last>Ben G. Weber.</b:Last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1</b:RefOrder>
  </b:Source>
  <b:Source>
    <b:Tag>Nkf5uTchoH5a09sS</b:Tag>
    <b:SourceType>Report</b:SourceType>
    <b:Author>
      <b:Author>
        <b:NameList>
          <b:Person>
            <b:Last>Pérez</b:Last>
            <b:First>Alberto Uriarte</b:First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2</b:RefOrder>
  </b:Source>
  <b:Source>
    <b:Tag>Cip1iv8oA1yOy0OT</b:Tag>
    <b:SourceType>Report</b:SourceType>
    <b:Author>
      <b:Author>
        <b:NameList>
          <b:Person>
            <b:Last>Fiedler</b:Last>
            <b:First>David</b:First>
          </b:Person>
        </b:NameList>
      </b:Author>
    </b:Author>
    <b:Year>2016</b:Year>
    <b:City>Plzeň</b:City>
    <b:Institution>Západočeská univerzita v Plzni</b:Institution>
    <b:Title>Použití metod multiagantních systémů pro implementaci umělé inteligence v real-time strategiích</b:Title>
    <b:ShortTitle>Použití metod multiagantních systémů pro implementaci umělé inteligence v real-time strategiích</b:ShortTitle>
    <b:RefOrder>3</b:RefOrder>
  </b:Source>
  <b:Source>
    <b:Tag>ymZO0XtQl87yVaCP</b:Tag>
    <b:SourceType>Book</b:SourceType>
    <b:Author>
      <b:Author>
        <b:NameList>
          <b:Person>
            <b:Last>edited by Gerhard Weiss.</b:Last>
          </b:Person>
        </b:NameList>
      </b:Author>
    </b:Author>
    <b:ISBN>978-026-2731-317</b:ISBN>
    <b:Year>2001</b:Year>
    <b:Edition>Reprint.</b:Edition>
    <b:City>Cambridge, Massachusetts</b:City>
    <b:Publisher>The MIT Press</b:Publisher>
    <b:Title>Multiagent systems: a modern approach to distributed artificial intelligence</b:Title>
    <b:ShortTitle>Multiagent systems</b:ShortTitle>
    <b:RefOrder>4</b:RefOrder>
  </b:Source>
  <b:Source>
    <b:Tag>oRKgvScfRWCfwXBR</b:Tag>
    <b:SourceType>JournalArticle</b:SourceType>
    <b:Author>
      <b:Author>
        <b:NameList>
          <b:Person>
            <b:Last>Sculley</b:Last>
            <b:First>D.</b:First>
          </b:Person>
        </b:NameList>
      </b:Author>
    </b:Author>
    <b:JournalName>Proceedings of the 19th international conference on World wide web - WWW '10</b:JournalName>
    <b:ISBN>9781605587998</b:ISBN>
    <b:YearAccessed>2017-05-07</b:YearAccessed>
    <b:Year>2010</b:Year>
    <b:City>New York, New York, USA</b:City>
    <b:Publisher>ACM Press</b:Publisher>
    <b:Medium>online</b:Medium>
    <b:Pages>1177-</b:Pages>
    <b:Title>Web-scale k-means clustering</b:Title>
    <b:ShortTitle>Web-scale k-means clustering</b:ShortTitle>
    <b:URL>http://portal.acm.org/citation.cfm?doid=1772690.1772862</b:URL>
    <b:DOI>10.1145/1772690.1772862</b:DOI>
    <b:RefOrder>5</b:RefOrder>
  </b:Source>
</b:Sources>
</file>

<file path=customXml/itemProps1.xml><?xml version="1.0" encoding="utf-8"?>
<ds:datastoreItem xmlns:ds="http://schemas.openxmlformats.org/officeDocument/2006/customXml" ds:itemID="{6E449088-24D6-45C7-8A02-FA82F758F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1</TotalTime>
  <Pages>1</Pages>
  <Words>2050</Words>
  <Characters>11689</Characters>
  <Application>Microsoft Office Word</Application>
  <DocSecurity>0</DocSecurity>
  <Lines>97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35</cp:revision>
  <dcterms:created xsi:type="dcterms:W3CDTF">2017-05-03T19:56:00Z</dcterms:created>
  <dcterms:modified xsi:type="dcterms:W3CDTF">2017-05-23T11:18:00Z</dcterms:modified>
</cp:coreProperties>
</file>